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EDC71" w14:textId="77777777" w:rsidR="00307D1C" w:rsidRPr="002C2AFB" w:rsidRDefault="00307D1C" w:rsidP="002C2AFB">
      <w:pPr>
        <w:jc w:val="center"/>
        <w:rPr>
          <w:b/>
        </w:rPr>
      </w:pPr>
      <w:r w:rsidRPr="002C2AFB">
        <w:rPr>
          <w:b/>
        </w:rPr>
        <w:t>TOPIC GUIDE – IN DEPTH INTERVIEW (IDI)</w:t>
      </w:r>
    </w:p>
    <w:p w14:paraId="1EBBAC80" w14:textId="77777777" w:rsidR="00307D1C" w:rsidRPr="002C2AFB" w:rsidRDefault="00307D1C" w:rsidP="00307D1C">
      <w:pPr>
        <w:jc w:val="center"/>
        <w:rPr>
          <w:b/>
        </w:rPr>
      </w:pPr>
      <w:r w:rsidRPr="002C2AFB">
        <w:rPr>
          <w:b/>
        </w:rPr>
        <w:t>TOTO QUALITATIVE COMPONENT</w:t>
      </w:r>
    </w:p>
    <w:p w14:paraId="5A248959" w14:textId="77777777" w:rsidR="00E65E77" w:rsidRDefault="00307D1C" w:rsidP="00307D1C">
      <w:pPr>
        <w:spacing w:after="0" w:line="240" w:lineRule="auto"/>
        <w:jc w:val="both"/>
      </w:pPr>
      <w:r>
        <w:t>Introduce</w:t>
      </w:r>
      <w:r w:rsidRPr="00A26D02">
        <w:t xml:space="preserve"> yourself and organization</w:t>
      </w:r>
      <w:r w:rsidR="00E65E77">
        <w:t>:</w:t>
      </w:r>
    </w:p>
    <w:p w14:paraId="370F9423" w14:textId="77777777" w:rsidR="00307D1C" w:rsidRDefault="00307D1C" w:rsidP="00307D1C">
      <w:pPr>
        <w:spacing w:after="0" w:line="240" w:lineRule="auto"/>
        <w:jc w:val="both"/>
      </w:pPr>
      <w:r w:rsidRPr="00A26D02">
        <w:t xml:space="preserve">Introduce topic (length of </w:t>
      </w:r>
      <w:r>
        <w:t xml:space="preserve">FGD </w:t>
      </w:r>
      <w:r w:rsidRPr="00A26D02">
        <w:t xml:space="preserve">approx. </w:t>
      </w:r>
      <w:r>
        <w:t>45 mins</w:t>
      </w:r>
      <w:r w:rsidRPr="00A26D02">
        <w:t>, confidentiality, and informed consent)</w:t>
      </w:r>
    </w:p>
    <w:p w14:paraId="6BB2CD57" w14:textId="05A3BE2C" w:rsidR="00307D1C" w:rsidRPr="00A26D02" w:rsidRDefault="00307D1C" w:rsidP="00307D1C">
      <w:pPr>
        <w:spacing w:after="0" w:line="240" w:lineRule="auto"/>
        <w:jc w:val="both"/>
      </w:pPr>
      <w:r>
        <w:t>Objective of the study:</w:t>
      </w:r>
      <w:r w:rsidR="00E65E77">
        <w:t xml:space="preserve"> </w:t>
      </w:r>
      <w:bookmarkStart w:id="0" w:name="OLE_LINK103"/>
      <w:bookmarkStart w:id="1" w:name="OLE_LINK104"/>
      <w:r w:rsidRPr="00DC7217">
        <w:rPr>
          <w:i/>
        </w:rPr>
        <w:t>to understand migration patterns malaria prevention and treatment practices among Vietnamese who acquire malaria abroad.</w:t>
      </w:r>
    </w:p>
    <w:bookmarkEnd w:id="0"/>
    <w:bookmarkEnd w:id="1"/>
    <w:p w14:paraId="457C7F83" w14:textId="77777777" w:rsidR="00307D1C" w:rsidRDefault="00307D1C" w:rsidP="00307D1C"/>
    <w:p w14:paraId="543496A3" w14:textId="77777777" w:rsidR="00307D1C" w:rsidRDefault="00307D1C" w:rsidP="00307D1C">
      <w:r>
        <w:t>IDI facilitator</w:t>
      </w:r>
      <w:r w:rsidR="009B43B3">
        <w:t>:</w:t>
      </w:r>
      <w:r>
        <w:t xml:space="preserve"> ____________________ </w:t>
      </w:r>
      <w:r>
        <w:tab/>
      </w:r>
      <w:r>
        <w:tab/>
      </w:r>
      <w:r>
        <w:tab/>
        <w:t xml:space="preserve">  </w:t>
      </w:r>
      <w:r w:rsidR="009B43B3">
        <w:t xml:space="preserve">    </w:t>
      </w:r>
      <w:r>
        <w:t xml:space="preserve"> ID note taker</w:t>
      </w:r>
      <w:r w:rsidR="009B43B3">
        <w:t>:</w:t>
      </w:r>
      <w:r>
        <w:t xml:space="preserve"> ____________________</w:t>
      </w:r>
    </w:p>
    <w:p w14:paraId="0083C116" w14:textId="77777777" w:rsidR="009B43B3" w:rsidRDefault="00307D1C" w:rsidP="00307D1C">
      <w:r>
        <w:t>Date</w:t>
      </w:r>
      <w:r w:rsidR="009B43B3">
        <w:t>:</w:t>
      </w:r>
      <w:r>
        <w:t xml:space="preserve"> ____________________</w:t>
      </w:r>
      <w:r w:rsidR="009B43B3">
        <w:t xml:space="preserve"> Time: </w:t>
      </w:r>
      <w:r>
        <w:t>____________________ Study code</w:t>
      </w:r>
      <w:r w:rsidR="009B43B3">
        <w:t xml:space="preserve">: </w:t>
      </w:r>
      <w:r>
        <w:t>____________________</w:t>
      </w:r>
    </w:p>
    <w:tbl>
      <w:tblPr>
        <w:tblStyle w:val="TableGrid"/>
        <w:tblW w:w="0" w:type="auto"/>
        <w:tblBorders>
          <w:insideH w:val="dash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3402"/>
        <w:gridCol w:w="2125"/>
      </w:tblGrid>
      <w:tr w:rsidR="00307D1C" w14:paraId="2B5C06C9" w14:textId="77777777" w:rsidTr="002C2AFB">
        <w:trPr>
          <w:trHeight w:val="397"/>
        </w:trPr>
        <w:tc>
          <w:tcPr>
            <w:tcW w:w="3823" w:type="dxa"/>
          </w:tcPr>
          <w:p w14:paraId="5993229C" w14:textId="7CF560AC" w:rsidR="00307D1C" w:rsidRDefault="00307D1C" w:rsidP="00307D1C">
            <w:r>
              <w:t>1)Name:</w:t>
            </w:r>
            <w:r w:rsidR="0093748B">
              <w:t xml:space="preserve"> </w:t>
            </w:r>
          </w:p>
        </w:tc>
        <w:tc>
          <w:tcPr>
            <w:tcW w:w="3402" w:type="dxa"/>
          </w:tcPr>
          <w:p w14:paraId="7CA3AEA9" w14:textId="77777777" w:rsidR="00307D1C" w:rsidRDefault="00307D1C" w:rsidP="00307D1C"/>
        </w:tc>
        <w:tc>
          <w:tcPr>
            <w:tcW w:w="2125" w:type="dxa"/>
          </w:tcPr>
          <w:p w14:paraId="2E707598" w14:textId="77777777" w:rsidR="00307D1C" w:rsidRDefault="00307D1C" w:rsidP="00307D1C"/>
        </w:tc>
      </w:tr>
      <w:tr w:rsidR="00307D1C" w14:paraId="5CEDEBA1" w14:textId="77777777" w:rsidTr="002C2AFB">
        <w:trPr>
          <w:trHeight w:val="397"/>
        </w:trPr>
        <w:tc>
          <w:tcPr>
            <w:tcW w:w="3823" w:type="dxa"/>
          </w:tcPr>
          <w:p w14:paraId="047D1A33" w14:textId="6C8A9E38" w:rsidR="00307D1C" w:rsidRDefault="00307D1C" w:rsidP="00307D1C">
            <w:r>
              <w:t>2)Phone number:</w:t>
            </w:r>
            <w:r w:rsidR="0093748B">
              <w:t xml:space="preserve"> </w:t>
            </w:r>
          </w:p>
        </w:tc>
        <w:tc>
          <w:tcPr>
            <w:tcW w:w="3402" w:type="dxa"/>
          </w:tcPr>
          <w:p w14:paraId="4E62CD73" w14:textId="1CE4AE60" w:rsidR="00307D1C" w:rsidRDefault="00307D1C" w:rsidP="00307D1C">
            <w:r>
              <w:t>3)Year of birth:</w:t>
            </w:r>
            <w:r w:rsidR="0093748B">
              <w:t xml:space="preserve"> </w:t>
            </w:r>
          </w:p>
        </w:tc>
        <w:tc>
          <w:tcPr>
            <w:tcW w:w="2125" w:type="dxa"/>
          </w:tcPr>
          <w:p w14:paraId="3F709416" w14:textId="0C025F3C" w:rsidR="00307D1C" w:rsidRDefault="00307D1C" w:rsidP="00307D1C">
            <w:r>
              <w:t>4)Gender:</w:t>
            </w:r>
            <w:r w:rsidR="0093748B">
              <w:t xml:space="preserve"> </w:t>
            </w:r>
          </w:p>
        </w:tc>
      </w:tr>
      <w:tr w:rsidR="00307D1C" w14:paraId="6AB220F3" w14:textId="77777777" w:rsidTr="002C2AFB">
        <w:trPr>
          <w:trHeight w:val="397"/>
        </w:trPr>
        <w:tc>
          <w:tcPr>
            <w:tcW w:w="3823" w:type="dxa"/>
          </w:tcPr>
          <w:p w14:paraId="2E755EF3" w14:textId="1123DDA3" w:rsidR="00307D1C" w:rsidRDefault="00307D1C" w:rsidP="00307D1C">
            <w:r>
              <w:t>5)Got malaria from (countr</w:t>
            </w:r>
            <w:r w:rsidR="00640E24">
              <w:t xml:space="preserve">y/s </w:t>
            </w:r>
            <w:r>
              <w:t>abroad):</w:t>
            </w:r>
          </w:p>
        </w:tc>
        <w:tc>
          <w:tcPr>
            <w:tcW w:w="3402" w:type="dxa"/>
          </w:tcPr>
          <w:p w14:paraId="0B37B9A1" w14:textId="3C772DFC" w:rsidR="00573391" w:rsidRDefault="00573391" w:rsidP="00307D1C">
            <w:r>
              <w:t>Date of return</w:t>
            </w:r>
            <w:r w:rsidR="0093748B">
              <w:t xml:space="preserve"> </w:t>
            </w:r>
          </w:p>
        </w:tc>
        <w:tc>
          <w:tcPr>
            <w:tcW w:w="2125" w:type="dxa"/>
          </w:tcPr>
          <w:p w14:paraId="73D91972" w14:textId="77777777" w:rsidR="00307D1C" w:rsidRDefault="00307D1C" w:rsidP="00307D1C"/>
        </w:tc>
      </w:tr>
      <w:tr w:rsidR="00307D1C" w14:paraId="0D3AC593" w14:textId="77777777" w:rsidTr="002C2AFB">
        <w:trPr>
          <w:trHeight w:val="397"/>
        </w:trPr>
        <w:tc>
          <w:tcPr>
            <w:tcW w:w="3823" w:type="dxa"/>
          </w:tcPr>
          <w:p w14:paraId="4EA6F1E7" w14:textId="3662F70C" w:rsidR="00307D1C" w:rsidRDefault="00307D1C" w:rsidP="00307D1C">
            <w:r>
              <w:t>6)Province</w:t>
            </w:r>
            <w:r w:rsidR="00640E24">
              <w:t>/s</w:t>
            </w:r>
            <w:r>
              <w:t xml:space="preserve"> of residence in Vietnam:</w:t>
            </w:r>
          </w:p>
        </w:tc>
        <w:tc>
          <w:tcPr>
            <w:tcW w:w="3402" w:type="dxa"/>
          </w:tcPr>
          <w:p w14:paraId="759B0CC5" w14:textId="0980DB2A" w:rsidR="00307D1C" w:rsidRDefault="00307D1C" w:rsidP="00307D1C"/>
        </w:tc>
        <w:tc>
          <w:tcPr>
            <w:tcW w:w="2125" w:type="dxa"/>
          </w:tcPr>
          <w:p w14:paraId="5845EA4F" w14:textId="77777777" w:rsidR="00307D1C" w:rsidRDefault="00307D1C" w:rsidP="00307D1C"/>
        </w:tc>
      </w:tr>
      <w:tr w:rsidR="00307D1C" w14:paraId="24EB4717" w14:textId="77777777" w:rsidTr="002C2AFB">
        <w:trPr>
          <w:trHeight w:val="397"/>
        </w:trPr>
        <w:tc>
          <w:tcPr>
            <w:tcW w:w="3823" w:type="dxa"/>
          </w:tcPr>
          <w:p w14:paraId="22BA48F5" w14:textId="77777777" w:rsidR="00307D1C" w:rsidRDefault="00307D1C" w:rsidP="00307D1C">
            <w:r>
              <w:t>7)Occupation</w:t>
            </w:r>
            <w:r w:rsidR="00573391">
              <w:t>/s</w:t>
            </w:r>
            <w:r>
              <w:t xml:space="preserve"> in Vietnam:</w:t>
            </w:r>
          </w:p>
        </w:tc>
        <w:tc>
          <w:tcPr>
            <w:tcW w:w="3402" w:type="dxa"/>
          </w:tcPr>
          <w:p w14:paraId="5F8DAD74" w14:textId="2F6498C0" w:rsidR="00307D1C" w:rsidRDefault="00307D1C" w:rsidP="00307D1C"/>
        </w:tc>
        <w:tc>
          <w:tcPr>
            <w:tcW w:w="2125" w:type="dxa"/>
          </w:tcPr>
          <w:p w14:paraId="59441BCC" w14:textId="77777777" w:rsidR="00307D1C" w:rsidRDefault="00307D1C" w:rsidP="00307D1C"/>
        </w:tc>
      </w:tr>
      <w:tr w:rsidR="00307D1C" w14:paraId="3AC25DCF" w14:textId="77777777" w:rsidTr="002C2AFB">
        <w:trPr>
          <w:trHeight w:val="397"/>
        </w:trPr>
        <w:tc>
          <w:tcPr>
            <w:tcW w:w="3823" w:type="dxa"/>
          </w:tcPr>
          <w:p w14:paraId="7112F8FF" w14:textId="77777777" w:rsidR="00307D1C" w:rsidRDefault="00307D1C" w:rsidP="00307D1C">
            <w:bookmarkStart w:id="2" w:name="_Hlk492564617"/>
            <w:r>
              <w:t>8)Occupation</w:t>
            </w:r>
            <w:r w:rsidR="00573391">
              <w:t>/s</w:t>
            </w:r>
            <w:r>
              <w:t xml:space="preserve"> abroad:</w:t>
            </w:r>
          </w:p>
        </w:tc>
        <w:tc>
          <w:tcPr>
            <w:tcW w:w="3402" w:type="dxa"/>
          </w:tcPr>
          <w:p w14:paraId="7FE73EF3" w14:textId="4144C3F5" w:rsidR="00307D1C" w:rsidRDefault="00307D1C" w:rsidP="00307D1C"/>
        </w:tc>
        <w:tc>
          <w:tcPr>
            <w:tcW w:w="2125" w:type="dxa"/>
          </w:tcPr>
          <w:p w14:paraId="6566FB44" w14:textId="77777777" w:rsidR="00307D1C" w:rsidRDefault="00307D1C" w:rsidP="00307D1C"/>
        </w:tc>
      </w:tr>
      <w:bookmarkEnd w:id="2"/>
      <w:tr w:rsidR="00307D1C" w14:paraId="2E3DCD68" w14:textId="77777777" w:rsidTr="002C2AFB">
        <w:trPr>
          <w:trHeight w:val="397"/>
        </w:trPr>
        <w:tc>
          <w:tcPr>
            <w:tcW w:w="3823" w:type="dxa"/>
          </w:tcPr>
          <w:p w14:paraId="4D959C93" w14:textId="77777777" w:rsidR="00307D1C" w:rsidRDefault="00307D1C" w:rsidP="00307D1C">
            <w:r>
              <w:t>9)Diagnosis (type of parasite):</w:t>
            </w:r>
          </w:p>
          <w:p w14:paraId="7FA48D17" w14:textId="77777777" w:rsidR="00573391" w:rsidRDefault="00573391" w:rsidP="00307D1C">
            <w:r>
              <w:t>Date of diagnosis</w:t>
            </w:r>
          </w:p>
        </w:tc>
        <w:tc>
          <w:tcPr>
            <w:tcW w:w="3402" w:type="dxa"/>
          </w:tcPr>
          <w:p w14:paraId="66C59574" w14:textId="77777777" w:rsidR="00307D1C" w:rsidRDefault="00307D1C" w:rsidP="00307D1C"/>
        </w:tc>
        <w:tc>
          <w:tcPr>
            <w:tcW w:w="2125" w:type="dxa"/>
          </w:tcPr>
          <w:p w14:paraId="450364C6" w14:textId="77777777" w:rsidR="00307D1C" w:rsidRDefault="00307D1C" w:rsidP="00307D1C"/>
        </w:tc>
      </w:tr>
    </w:tbl>
    <w:p w14:paraId="13FDE194" w14:textId="77777777" w:rsidR="00307D1C" w:rsidRDefault="00307D1C" w:rsidP="00307D1C"/>
    <w:p w14:paraId="0DC3B998" w14:textId="77777777" w:rsidR="00307D1C" w:rsidRDefault="00307D1C" w:rsidP="00307D1C">
      <w:pPr>
        <w:rPr>
          <w:b/>
        </w:rPr>
      </w:pPr>
      <w:r w:rsidRPr="00307D1C">
        <w:rPr>
          <w:b/>
        </w:rPr>
        <w:t>QUESTIONS / PROBES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57"/>
        <w:gridCol w:w="8794"/>
      </w:tblGrid>
      <w:tr w:rsidR="002C2AFB" w14:paraId="77881CD1" w14:textId="77777777" w:rsidTr="002C2AFB">
        <w:tc>
          <w:tcPr>
            <w:tcW w:w="557" w:type="dxa"/>
          </w:tcPr>
          <w:p w14:paraId="28B3B2FE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8794" w:type="dxa"/>
          </w:tcPr>
          <w:p w14:paraId="10E68BA6" w14:textId="6D3338E4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MIGRATION PATTER</w:t>
            </w:r>
            <w:r w:rsidR="00573391">
              <w:rPr>
                <w:b/>
              </w:rPr>
              <w:t>N</w:t>
            </w:r>
            <w:r>
              <w:rPr>
                <w:b/>
              </w:rPr>
              <w:t>S</w:t>
            </w:r>
          </w:p>
        </w:tc>
      </w:tr>
      <w:tr w:rsidR="002C2AFB" w14:paraId="6B2AD76C" w14:textId="77777777" w:rsidTr="002C2AFB">
        <w:tc>
          <w:tcPr>
            <w:tcW w:w="557" w:type="dxa"/>
          </w:tcPr>
          <w:p w14:paraId="3BC68300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1.</w:t>
            </w:r>
          </w:p>
        </w:tc>
        <w:tc>
          <w:tcPr>
            <w:tcW w:w="8794" w:type="dxa"/>
          </w:tcPr>
          <w:p w14:paraId="499C6141" w14:textId="011604DC" w:rsidR="002C2AFB" w:rsidRDefault="002C2AFB" w:rsidP="00307D1C">
            <w:bookmarkStart w:id="3" w:name="OLE_LINK5"/>
            <w:bookmarkStart w:id="4" w:name="OLE_LINK6"/>
            <w:r>
              <w:t xml:space="preserve">What </w:t>
            </w:r>
            <w:r w:rsidR="00573391">
              <w:t xml:space="preserve">was the </w:t>
            </w:r>
            <w:r>
              <w:t>purpose</w:t>
            </w:r>
            <w:r w:rsidR="00573391">
              <w:t>/s</w:t>
            </w:r>
            <w:r>
              <w:t xml:space="preserve"> </w:t>
            </w:r>
            <w:r w:rsidR="00573391">
              <w:t>of you going to</w:t>
            </w:r>
            <w:r>
              <w:t xml:space="preserve"> </w:t>
            </w:r>
            <w:bookmarkStart w:id="5" w:name="OLE_LINK23"/>
            <w:bookmarkStart w:id="6" w:name="OLE_LINK24"/>
            <w:r>
              <w:t>________ (the country where you come back from)</w:t>
            </w:r>
            <w:bookmarkEnd w:id="3"/>
            <w:bookmarkEnd w:id="4"/>
            <w:bookmarkEnd w:id="5"/>
            <w:bookmarkEnd w:id="6"/>
            <w:r>
              <w:t>?</w:t>
            </w:r>
          </w:p>
          <w:p w14:paraId="0F4BD4AE" w14:textId="3A09A74D" w:rsidR="002C2AFB" w:rsidRDefault="002C2AFB" w:rsidP="00307D1C">
            <w:pPr>
              <w:rPr>
                <w:b/>
              </w:rPr>
            </w:pPr>
          </w:p>
        </w:tc>
      </w:tr>
      <w:tr w:rsidR="002C2AFB" w14:paraId="6A9F9D43" w14:textId="77777777" w:rsidTr="002C2AFB">
        <w:tc>
          <w:tcPr>
            <w:tcW w:w="557" w:type="dxa"/>
          </w:tcPr>
          <w:p w14:paraId="65973D9F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2.</w:t>
            </w:r>
          </w:p>
        </w:tc>
        <w:tc>
          <w:tcPr>
            <w:tcW w:w="8794" w:type="dxa"/>
          </w:tcPr>
          <w:p w14:paraId="7623F279" w14:textId="77777777" w:rsidR="002C2AFB" w:rsidRDefault="002C2AFB" w:rsidP="00307D1C">
            <w:r w:rsidRPr="00B90599">
              <w:t xml:space="preserve">What </w:t>
            </w:r>
            <w:r>
              <w:t>did you do in ________ (the country where you come back from)?</w:t>
            </w:r>
          </w:p>
          <w:p w14:paraId="5C19F382" w14:textId="4D86FCD9" w:rsidR="0093748B" w:rsidRDefault="0093748B" w:rsidP="00307D1C">
            <w:pPr>
              <w:rPr>
                <w:b/>
              </w:rPr>
            </w:pPr>
          </w:p>
        </w:tc>
      </w:tr>
      <w:tr w:rsidR="002C2AFB" w14:paraId="5B5E73A9" w14:textId="77777777" w:rsidTr="002C2AFB">
        <w:tc>
          <w:tcPr>
            <w:tcW w:w="557" w:type="dxa"/>
          </w:tcPr>
          <w:p w14:paraId="086107C8" w14:textId="50ED52E6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3.</w:t>
            </w:r>
          </w:p>
        </w:tc>
        <w:tc>
          <w:tcPr>
            <w:tcW w:w="8794" w:type="dxa"/>
          </w:tcPr>
          <w:p w14:paraId="0D74417A" w14:textId="56A12174" w:rsidR="002C2AFB" w:rsidRDefault="00640E24" w:rsidP="00307D1C">
            <w:r>
              <w:rPr>
                <w:bCs/>
              </w:rPr>
              <w:t xml:space="preserve">Tell me about the processes you when through when you first decided to go </w:t>
            </w:r>
            <w:r w:rsidR="002C2AFB">
              <w:rPr>
                <w:bCs/>
              </w:rPr>
              <w:t xml:space="preserve">to </w:t>
            </w:r>
            <w:r w:rsidR="002C2AFB" w:rsidRPr="00B90599">
              <w:t xml:space="preserve"> </w:t>
            </w:r>
            <w:r w:rsidR="002C2AFB" w:rsidRPr="00B90599">
              <w:rPr>
                <w:bCs/>
              </w:rPr>
              <w:t xml:space="preserve"> </w:t>
            </w:r>
            <w:r w:rsidR="002C2AFB">
              <w:t>________ (the country where you come back from)?</w:t>
            </w:r>
          </w:p>
          <w:p w14:paraId="4000932D" w14:textId="77777777" w:rsidR="002C2AFB" w:rsidRDefault="002C2AFB" w:rsidP="00307D1C">
            <w:pPr>
              <w:rPr>
                <w:bCs/>
              </w:rPr>
            </w:pPr>
            <w:r>
              <w:rPr>
                <w:bCs/>
              </w:rPr>
              <w:t xml:space="preserve">PROMPTS: </w:t>
            </w:r>
          </w:p>
          <w:p w14:paraId="711B057A" w14:textId="1F72E4CE" w:rsidR="002C2AFB" w:rsidRDefault="002C2AFB" w:rsidP="009B43B3">
            <w:pPr>
              <w:pStyle w:val="ListParagraph"/>
              <w:ind w:left="1494"/>
            </w:pPr>
            <w:r>
              <w:t>Where did you get information from?</w:t>
            </w:r>
            <w:r w:rsidR="00640E24">
              <w:t xml:space="preserve"> /what is the company/agent?</w:t>
            </w:r>
          </w:p>
          <w:p w14:paraId="34AE1B3F" w14:textId="77777777" w:rsidR="002C2AFB" w:rsidRDefault="002C2AFB" w:rsidP="009B43B3">
            <w:pPr>
              <w:pStyle w:val="ListParagraph"/>
              <w:ind w:left="1494"/>
            </w:pPr>
            <w:r>
              <w:t>What was your preparation process?</w:t>
            </w:r>
          </w:p>
          <w:p w14:paraId="16581888" w14:textId="77777777" w:rsidR="002C2AFB" w:rsidRPr="005E38FA" w:rsidRDefault="002C2AFB" w:rsidP="009B43B3">
            <w:pPr>
              <w:pStyle w:val="ListParagraph"/>
              <w:ind w:left="1494"/>
            </w:pPr>
            <w:r>
              <w:t>What was the registration process?</w:t>
            </w:r>
          </w:p>
          <w:p w14:paraId="4CB1C850" w14:textId="0DA9E6A5" w:rsidR="001D5CBE" w:rsidRDefault="001D5CBE" w:rsidP="00307D1C">
            <w:pPr>
              <w:rPr>
                <w:b/>
              </w:rPr>
            </w:pPr>
          </w:p>
        </w:tc>
      </w:tr>
      <w:tr w:rsidR="002C2AFB" w14:paraId="5525A0B6" w14:textId="77777777" w:rsidTr="002C2AFB">
        <w:tc>
          <w:tcPr>
            <w:tcW w:w="557" w:type="dxa"/>
          </w:tcPr>
          <w:p w14:paraId="518808FD" w14:textId="7BDF8993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4.</w:t>
            </w:r>
          </w:p>
        </w:tc>
        <w:tc>
          <w:tcPr>
            <w:tcW w:w="8794" w:type="dxa"/>
          </w:tcPr>
          <w:p w14:paraId="6ACDAFA5" w14:textId="7E8D4D48" w:rsidR="002C2AFB" w:rsidRDefault="002C2AFB" w:rsidP="00307D1C">
            <w:r w:rsidRPr="005E38FA">
              <w:rPr>
                <w:bCs/>
              </w:rPr>
              <w:t>How many time</w:t>
            </w:r>
            <w:r w:rsidR="00573391">
              <w:rPr>
                <w:bCs/>
              </w:rPr>
              <w:t>s</w:t>
            </w:r>
            <w:r w:rsidRPr="005E38FA">
              <w:rPr>
                <w:bCs/>
              </w:rPr>
              <w:t xml:space="preserve"> </w:t>
            </w:r>
            <w:r w:rsidR="00573391">
              <w:rPr>
                <w:bCs/>
              </w:rPr>
              <w:t xml:space="preserve">have you been </w:t>
            </w:r>
            <w:r w:rsidRPr="005E38FA">
              <w:rPr>
                <w:bCs/>
              </w:rPr>
              <w:t xml:space="preserve">to </w:t>
            </w:r>
            <w:r>
              <w:t xml:space="preserve">________ (the country where you come back from)? </w:t>
            </w:r>
          </w:p>
          <w:p w14:paraId="6FD82FB2" w14:textId="77777777" w:rsidR="002C2AFB" w:rsidRDefault="002C2AFB" w:rsidP="00307D1C">
            <w:r w:rsidRPr="009B43B3">
              <w:rPr>
                <w:b/>
              </w:rPr>
              <w:t>AND</w:t>
            </w:r>
            <w:r>
              <w:t xml:space="preserve"> How long did you usually stay</w:t>
            </w:r>
            <w:r w:rsidR="00573391">
              <w:t xml:space="preserve"> on each trip</w:t>
            </w:r>
            <w:r>
              <w:t>?</w:t>
            </w:r>
          </w:p>
          <w:p w14:paraId="53AAA916" w14:textId="438705F0" w:rsidR="004E46CC" w:rsidRPr="00EE22DC" w:rsidRDefault="004E46CC" w:rsidP="00EE22DC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</w:p>
        </w:tc>
      </w:tr>
      <w:tr w:rsidR="002C2AFB" w14:paraId="462CF89E" w14:textId="77777777" w:rsidTr="002C2AFB">
        <w:trPr>
          <w:trHeight w:val="557"/>
        </w:trPr>
        <w:tc>
          <w:tcPr>
            <w:tcW w:w="557" w:type="dxa"/>
          </w:tcPr>
          <w:p w14:paraId="1F93394A" w14:textId="26D3AB76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1.5.</w:t>
            </w:r>
          </w:p>
        </w:tc>
        <w:tc>
          <w:tcPr>
            <w:tcW w:w="8794" w:type="dxa"/>
          </w:tcPr>
          <w:p w14:paraId="6E09972F" w14:textId="15C07526" w:rsidR="002C2AFB" w:rsidRDefault="002C2AFB" w:rsidP="00307D1C">
            <w:r>
              <w:rPr>
                <w:bCs/>
              </w:rPr>
              <w:t>Describe where</w:t>
            </w:r>
            <w:r w:rsidR="00640E24">
              <w:rPr>
                <w:bCs/>
              </w:rPr>
              <w:t>(s)</w:t>
            </w:r>
            <w:r>
              <w:rPr>
                <w:bCs/>
              </w:rPr>
              <w:t xml:space="preserve"> you stay</w:t>
            </w:r>
            <w:r w:rsidRPr="00B90599">
              <w:rPr>
                <w:bCs/>
              </w:rPr>
              <w:t xml:space="preserve"> while </w:t>
            </w:r>
            <w:r>
              <w:rPr>
                <w:bCs/>
              </w:rPr>
              <w:t xml:space="preserve">at </w:t>
            </w:r>
            <w:bookmarkStart w:id="7" w:name="OLE_LINK82"/>
            <w:bookmarkStart w:id="8" w:name="OLE_LINK83"/>
            <w:r>
              <w:t>________ (the country where you come back from)?</w:t>
            </w:r>
            <w:bookmarkEnd w:id="7"/>
            <w:bookmarkEnd w:id="8"/>
          </w:p>
          <w:p w14:paraId="00F9D4F9" w14:textId="77777777" w:rsidR="002C2AFB" w:rsidRDefault="002C2AFB" w:rsidP="00307D1C">
            <w:pPr>
              <w:rPr>
                <w:bCs/>
              </w:rPr>
            </w:pPr>
            <w:bookmarkStart w:id="9" w:name="OLE_LINK17"/>
            <w:bookmarkStart w:id="10" w:name="OLE_LINK18"/>
            <w:bookmarkStart w:id="11" w:name="OLE_LINK45"/>
            <w:bookmarkStart w:id="12" w:name="OLE_LINK46"/>
            <w:bookmarkStart w:id="13" w:name="OLE_LINK43"/>
            <w:bookmarkStart w:id="14" w:name="OLE_LINK44"/>
            <w:bookmarkStart w:id="15" w:name="OLE_LINK47"/>
            <w:r>
              <w:rPr>
                <w:bCs/>
              </w:rPr>
              <w:t>PROMPTS</w:t>
            </w:r>
            <w:bookmarkEnd w:id="9"/>
            <w:bookmarkEnd w:id="10"/>
            <w:r>
              <w:rPr>
                <w:bCs/>
              </w:rPr>
              <w:t>:</w:t>
            </w:r>
          </w:p>
          <w:tbl>
            <w:tblPr>
              <w:tblStyle w:val="TableGrid"/>
              <w:tblW w:w="0" w:type="auto"/>
              <w:tblInd w:w="14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98"/>
              <w:gridCol w:w="3701"/>
            </w:tblGrid>
            <w:tr w:rsidR="002C2AFB" w14:paraId="3D9EDFA6" w14:textId="77777777" w:rsidTr="009B43B3">
              <w:tc>
                <w:tcPr>
                  <w:tcW w:w="1998" w:type="dxa"/>
                </w:tcPr>
                <w:bookmarkEnd w:id="11"/>
                <w:bookmarkEnd w:id="12"/>
                <w:p w14:paraId="0B6C0158" w14:textId="77777777" w:rsidR="002C2AFB" w:rsidRPr="009B43B3" w:rsidRDefault="002C2AFB" w:rsidP="00307D1C">
                  <w:r w:rsidRPr="009B43B3">
                    <w:t>Area?</w:t>
                  </w:r>
                </w:p>
              </w:tc>
              <w:tc>
                <w:tcPr>
                  <w:tcW w:w="3701" w:type="dxa"/>
                </w:tcPr>
                <w:p w14:paraId="497C38E1" w14:textId="77777777" w:rsidR="002C2AFB" w:rsidRPr="009B43B3" w:rsidRDefault="002C2AFB" w:rsidP="00307D1C">
                  <w:r w:rsidRPr="009B43B3">
                    <w:t>Rural/ urban</w:t>
                  </w:r>
                </w:p>
              </w:tc>
            </w:tr>
            <w:tr w:rsidR="002C2AFB" w14:paraId="67E31D91" w14:textId="77777777" w:rsidTr="009B43B3">
              <w:tc>
                <w:tcPr>
                  <w:tcW w:w="1998" w:type="dxa"/>
                </w:tcPr>
                <w:p w14:paraId="12F6C59D" w14:textId="77777777" w:rsidR="002C2AFB" w:rsidRPr="009B43B3" w:rsidRDefault="002C2AFB" w:rsidP="00307D1C">
                  <w:r w:rsidRPr="009B43B3">
                    <w:t>Type housing?</w:t>
                  </w:r>
                </w:p>
              </w:tc>
              <w:tc>
                <w:tcPr>
                  <w:tcW w:w="3701" w:type="dxa"/>
                </w:tcPr>
                <w:p w14:paraId="2007D780" w14:textId="5C203752" w:rsidR="002C2AFB" w:rsidRPr="009B43B3" w:rsidRDefault="002C2AFB" w:rsidP="0069052A">
                  <w:r>
                    <w:t>Building/ department/ ten</w:t>
                  </w:r>
                  <w:r w:rsidR="0069052A">
                    <w:t>t/</w:t>
                  </w:r>
                </w:p>
              </w:tc>
            </w:tr>
            <w:tr w:rsidR="002C2AFB" w14:paraId="07F9C4B1" w14:textId="77777777" w:rsidTr="009B43B3">
              <w:tc>
                <w:tcPr>
                  <w:tcW w:w="1998" w:type="dxa"/>
                </w:tcPr>
                <w:p w14:paraId="0EF23C3D" w14:textId="77777777" w:rsidR="002C2AFB" w:rsidRPr="009B43B3" w:rsidRDefault="002C2AFB" w:rsidP="00307D1C">
                  <w:r w:rsidRPr="009B43B3">
                    <w:t>Material?</w:t>
                  </w:r>
                </w:p>
              </w:tc>
              <w:tc>
                <w:tcPr>
                  <w:tcW w:w="3701" w:type="dxa"/>
                </w:tcPr>
                <w:p w14:paraId="7DFDAD99" w14:textId="77777777" w:rsidR="002C2AFB" w:rsidRPr="009B43B3" w:rsidRDefault="002C2AFB" w:rsidP="00307D1C">
                  <w:r w:rsidRPr="009B43B3">
                    <w:rPr>
                      <w:bCs/>
                    </w:rPr>
                    <w:t>Concrete/ cement/  w</w:t>
                  </w:r>
                  <w:r>
                    <w:rPr>
                      <w:bCs/>
                    </w:rPr>
                    <w:t>ood/</w:t>
                  </w:r>
                </w:p>
              </w:tc>
            </w:tr>
            <w:tr w:rsidR="002C2AFB" w14:paraId="018F39AC" w14:textId="77777777" w:rsidTr="009B43B3">
              <w:tc>
                <w:tcPr>
                  <w:tcW w:w="1998" w:type="dxa"/>
                </w:tcPr>
                <w:p w14:paraId="13FB6264" w14:textId="77777777" w:rsidR="002C2AFB" w:rsidRPr="009B43B3" w:rsidRDefault="002C2AFB" w:rsidP="00307D1C">
                  <w:r w:rsidRPr="009B43B3">
                    <w:t>Ownership?</w:t>
                  </w:r>
                </w:p>
              </w:tc>
              <w:tc>
                <w:tcPr>
                  <w:tcW w:w="3701" w:type="dxa"/>
                </w:tcPr>
                <w:p w14:paraId="2DFA50A0" w14:textId="77777777" w:rsidR="002C2AFB" w:rsidRDefault="002C2AFB" w:rsidP="00307D1C">
                  <w:r w:rsidRPr="009B43B3">
                    <w:t>Dormitory/rent/</w:t>
                  </w:r>
                </w:p>
                <w:p w14:paraId="76F3C9BC" w14:textId="26BA7831" w:rsidR="00573391" w:rsidRPr="009B43B3" w:rsidRDefault="00573391" w:rsidP="00307D1C">
                  <w:r>
                    <w:lastRenderedPageBreak/>
                    <w:t>Air conditioned? Screened?</w:t>
                  </w:r>
                </w:p>
              </w:tc>
            </w:tr>
            <w:tr w:rsidR="002C2AFB" w14:paraId="70A364BD" w14:textId="77777777" w:rsidTr="009B43B3">
              <w:tc>
                <w:tcPr>
                  <w:tcW w:w="1998" w:type="dxa"/>
                </w:tcPr>
                <w:p w14:paraId="6EA41F13" w14:textId="7205F072" w:rsidR="002C2AFB" w:rsidRPr="009B43B3" w:rsidRDefault="002C2AFB" w:rsidP="00307D1C"/>
              </w:tc>
              <w:tc>
                <w:tcPr>
                  <w:tcW w:w="3701" w:type="dxa"/>
                </w:tcPr>
                <w:p w14:paraId="29490076" w14:textId="77777777" w:rsidR="002C2AFB" w:rsidRPr="009B43B3" w:rsidRDefault="002C2AFB" w:rsidP="00307D1C"/>
              </w:tc>
            </w:tr>
            <w:bookmarkEnd w:id="13"/>
            <w:bookmarkEnd w:id="14"/>
            <w:bookmarkEnd w:id="15"/>
          </w:tbl>
          <w:p w14:paraId="475C9781" w14:textId="1D64054E" w:rsidR="00080869" w:rsidRDefault="00080869" w:rsidP="00656F17">
            <w:pPr>
              <w:rPr>
                <w:b/>
              </w:rPr>
            </w:pPr>
          </w:p>
        </w:tc>
      </w:tr>
      <w:tr w:rsidR="002C2AFB" w14:paraId="4321C08E" w14:textId="77777777" w:rsidTr="002C2AFB">
        <w:tc>
          <w:tcPr>
            <w:tcW w:w="557" w:type="dxa"/>
          </w:tcPr>
          <w:p w14:paraId="464AAD8C" w14:textId="01B905BB" w:rsidR="002C2AFB" w:rsidRDefault="002C2AFB" w:rsidP="00307D1C">
            <w:pPr>
              <w:rPr>
                <w:b/>
              </w:rPr>
            </w:pPr>
            <w:r>
              <w:rPr>
                <w:b/>
              </w:rPr>
              <w:lastRenderedPageBreak/>
              <w:t>1.6</w:t>
            </w:r>
          </w:p>
        </w:tc>
        <w:tc>
          <w:tcPr>
            <w:tcW w:w="8794" w:type="dxa"/>
          </w:tcPr>
          <w:p w14:paraId="39F0C022" w14:textId="62BFE48E" w:rsidR="002C2AFB" w:rsidRDefault="002C2AFB" w:rsidP="009B43B3">
            <w:pPr>
              <w:rPr>
                <w:bCs/>
              </w:rPr>
            </w:pPr>
            <w:r w:rsidRPr="009B43B3">
              <w:rPr>
                <w:bCs/>
              </w:rPr>
              <w:t>Describe the place</w:t>
            </w:r>
            <w:r w:rsidR="00640E24">
              <w:rPr>
                <w:bCs/>
              </w:rPr>
              <w:t xml:space="preserve">(s) </w:t>
            </w:r>
            <w:r w:rsidRPr="009B43B3">
              <w:rPr>
                <w:bCs/>
              </w:rPr>
              <w:t xml:space="preserve">where you work while at </w:t>
            </w:r>
            <w:bookmarkStart w:id="16" w:name="OLE_LINK27"/>
            <w:bookmarkStart w:id="17" w:name="OLE_LINK28"/>
            <w:r>
              <w:t>________ (the country where you come back from)?</w:t>
            </w:r>
            <w:r>
              <w:rPr>
                <w:bCs/>
              </w:rPr>
              <w:t xml:space="preserve"> </w:t>
            </w:r>
          </w:p>
          <w:p w14:paraId="64079DE2" w14:textId="77777777" w:rsidR="002C2AFB" w:rsidRDefault="002C2AFB" w:rsidP="009B43B3">
            <w:pPr>
              <w:rPr>
                <w:bCs/>
              </w:rPr>
            </w:pPr>
            <w:r>
              <w:rPr>
                <w:bCs/>
              </w:rPr>
              <w:t>PROMPTS:</w:t>
            </w:r>
          </w:p>
          <w:tbl>
            <w:tblPr>
              <w:tblStyle w:val="TableGrid"/>
              <w:tblW w:w="0" w:type="auto"/>
              <w:tblInd w:w="14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98"/>
              <w:gridCol w:w="3701"/>
            </w:tblGrid>
            <w:tr w:rsidR="002C2AFB" w14:paraId="7A24179B" w14:textId="77777777" w:rsidTr="009B43B3">
              <w:tc>
                <w:tcPr>
                  <w:tcW w:w="1998" w:type="dxa"/>
                  <w:hideMark/>
                </w:tcPr>
                <w:p w14:paraId="1340D686" w14:textId="77777777" w:rsidR="002C2AFB" w:rsidRDefault="002C2AFB" w:rsidP="009B43B3">
                  <w:r>
                    <w:t>Area?</w:t>
                  </w:r>
                </w:p>
              </w:tc>
              <w:tc>
                <w:tcPr>
                  <w:tcW w:w="3701" w:type="dxa"/>
                  <w:hideMark/>
                </w:tcPr>
                <w:p w14:paraId="397289FA" w14:textId="77777777" w:rsidR="002C2AFB" w:rsidRDefault="002C2AFB" w:rsidP="009B43B3">
                  <w:r>
                    <w:t>Rural/ urban</w:t>
                  </w:r>
                </w:p>
              </w:tc>
            </w:tr>
            <w:tr w:rsidR="002C2AFB" w14:paraId="05D8D52D" w14:textId="77777777" w:rsidTr="009B43B3">
              <w:tc>
                <w:tcPr>
                  <w:tcW w:w="1998" w:type="dxa"/>
                  <w:hideMark/>
                </w:tcPr>
                <w:p w14:paraId="55AA82B4" w14:textId="77777777" w:rsidR="002C2AFB" w:rsidRDefault="002C2AFB" w:rsidP="009B43B3">
                  <w:r>
                    <w:t>Type housing?</w:t>
                  </w:r>
                </w:p>
              </w:tc>
              <w:tc>
                <w:tcPr>
                  <w:tcW w:w="3701" w:type="dxa"/>
                  <w:hideMark/>
                </w:tcPr>
                <w:p w14:paraId="096514BA" w14:textId="76B00F1F" w:rsidR="002C2AFB" w:rsidRDefault="002C2AFB" w:rsidP="009B43B3">
                  <w:r>
                    <w:t>Building/ department/ ten</w:t>
                  </w:r>
                  <w:r w:rsidR="0041764D">
                    <w:t>t</w:t>
                  </w:r>
                  <w:r>
                    <w:t>/</w:t>
                  </w:r>
                </w:p>
              </w:tc>
            </w:tr>
            <w:tr w:rsidR="002C2AFB" w14:paraId="57DAF9C4" w14:textId="77777777" w:rsidTr="009B43B3">
              <w:tc>
                <w:tcPr>
                  <w:tcW w:w="1998" w:type="dxa"/>
                  <w:hideMark/>
                </w:tcPr>
                <w:p w14:paraId="6A76DC43" w14:textId="77777777" w:rsidR="002C2AFB" w:rsidRDefault="002C2AFB" w:rsidP="009B43B3">
                  <w:r>
                    <w:t>Material?</w:t>
                  </w:r>
                </w:p>
              </w:tc>
              <w:tc>
                <w:tcPr>
                  <w:tcW w:w="3701" w:type="dxa"/>
                  <w:hideMark/>
                </w:tcPr>
                <w:p w14:paraId="6CECEA07" w14:textId="77777777" w:rsidR="002C2AFB" w:rsidRDefault="002C2AFB" w:rsidP="009B43B3">
                  <w:r>
                    <w:rPr>
                      <w:bCs/>
                    </w:rPr>
                    <w:t>Concrete/ cement/  wood/</w:t>
                  </w:r>
                </w:p>
              </w:tc>
            </w:tr>
            <w:tr w:rsidR="002C2AFB" w14:paraId="5FDAF284" w14:textId="77777777" w:rsidTr="009B43B3">
              <w:tc>
                <w:tcPr>
                  <w:tcW w:w="1998" w:type="dxa"/>
                  <w:hideMark/>
                </w:tcPr>
                <w:p w14:paraId="06ACAB59" w14:textId="77777777" w:rsidR="002C2AFB" w:rsidRDefault="002C2AFB" w:rsidP="009B43B3">
                  <w:r>
                    <w:t>Ownership?</w:t>
                  </w:r>
                </w:p>
              </w:tc>
              <w:tc>
                <w:tcPr>
                  <w:tcW w:w="3701" w:type="dxa"/>
                  <w:hideMark/>
                </w:tcPr>
                <w:p w14:paraId="29363253" w14:textId="77777777" w:rsidR="002C2AFB" w:rsidRDefault="002C2AFB" w:rsidP="009B43B3">
                  <w:r>
                    <w:t>Dormitory/rent/</w:t>
                  </w:r>
                </w:p>
                <w:p w14:paraId="1F356E73" w14:textId="77777777" w:rsidR="002C2AFB" w:rsidRDefault="002C2AFB" w:rsidP="009B43B3"/>
              </w:tc>
            </w:tr>
            <w:bookmarkEnd w:id="16"/>
            <w:bookmarkEnd w:id="17"/>
          </w:tbl>
          <w:p w14:paraId="6D968964" w14:textId="56B94278" w:rsidR="00080869" w:rsidRDefault="00080869" w:rsidP="00307D1C">
            <w:pPr>
              <w:rPr>
                <w:b/>
              </w:rPr>
            </w:pPr>
          </w:p>
        </w:tc>
      </w:tr>
      <w:tr w:rsidR="002C2AFB" w14:paraId="6A2147D1" w14:textId="77777777" w:rsidTr="002C2AFB">
        <w:tc>
          <w:tcPr>
            <w:tcW w:w="9351" w:type="dxa"/>
            <w:gridSpan w:val="2"/>
          </w:tcPr>
          <w:p w14:paraId="00E4F1EA" w14:textId="03226FB6" w:rsidR="002C2AFB" w:rsidRPr="009B43B3" w:rsidRDefault="002C2AFB" w:rsidP="009B43B3">
            <w:pPr>
              <w:rPr>
                <w:bCs/>
              </w:rPr>
            </w:pPr>
          </w:p>
        </w:tc>
      </w:tr>
      <w:tr w:rsidR="002C2AFB" w14:paraId="41F41514" w14:textId="77777777" w:rsidTr="002C2AFB">
        <w:tc>
          <w:tcPr>
            <w:tcW w:w="557" w:type="dxa"/>
          </w:tcPr>
          <w:p w14:paraId="19CD0468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794" w:type="dxa"/>
          </w:tcPr>
          <w:p w14:paraId="692EC2CD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MALARIA EDUCATION</w:t>
            </w:r>
          </w:p>
        </w:tc>
      </w:tr>
      <w:tr w:rsidR="002C2AFB" w14:paraId="3160A0E3" w14:textId="77777777" w:rsidTr="002C2AFB">
        <w:tc>
          <w:tcPr>
            <w:tcW w:w="557" w:type="dxa"/>
          </w:tcPr>
          <w:p w14:paraId="4BD97B9A" w14:textId="77777777" w:rsidR="002C2AFB" w:rsidRDefault="002C2AFB" w:rsidP="00307D1C">
            <w:pPr>
              <w:rPr>
                <w:b/>
              </w:rPr>
            </w:pPr>
          </w:p>
        </w:tc>
        <w:tc>
          <w:tcPr>
            <w:tcW w:w="8794" w:type="dxa"/>
          </w:tcPr>
          <w:p w14:paraId="7167ACE4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PRE-DEPARTURE</w:t>
            </w:r>
          </w:p>
        </w:tc>
      </w:tr>
      <w:tr w:rsidR="002C2AFB" w14:paraId="7DD1E616" w14:textId="77777777" w:rsidTr="002C2AFB">
        <w:tc>
          <w:tcPr>
            <w:tcW w:w="557" w:type="dxa"/>
          </w:tcPr>
          <w:p w14:paraId="6308FA42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2.1.</w:t>
            </w:r>
          </w:p>
        </w:tc>
        <w:tc>
          <w:tcPr>
            <w:tcW w:w="8794" w:type="dxa"/>
          </w:tcPr>
          <w:p w14:paraId="6A758EFD" w14:textId="328BCABB" w:rsidR="002C2AFB" w:rsidRDefault="00573391" w:rsidP="009B43B3">
            <w:pPr>
              <w:rPr>
                <w:bCs/>
                <w:iCs/>
              </w:rPr>
            </w:pPr>
            <w:bookmarkStart w:id="18" w:name="OLE_LINK56"/>
            <w:bookmarkStart w:id="19" w:name="OLE_LINK57"/>
            <w:r>
              <w:rPr>
                <w:bCs/>
                <w:iCs/>
              </w:rPr>
              <w:t xml:space="preserve">Tell us about what you knew about </w:t>
            </w:r>
            <w:r w:rsidR="002C2AFB" w:rsidRPr="009B43B3">
              <w:rPr>
                <w:bCs/>
                <w:iCs/>
              </w:rPr>
              <w:t xml:space="preserve">malaria and malaria prevention in Vietnam </w:t>
            </w:r>
            <w:r w:rsidR="002C2AFB" w:rsidRPr="009B43B3">
              <w:rPr>
                <w:b/>
                <w:bCs/>
                <w:iCs/>
              </w:rPr>
              <w:t>before going abroad</w:t>
            </w:r>
            <w:r w:rsidR="002C2AFB" w:rsidRPr="009B43B3">
              <w:rPr>
                <w:bCs/>
                <w:iCs/>
              </w:rPr>
              <w:t>?</w:t>
            </w:r>
          </w:p>
          <w:p w14:paraId="3AFB7805" w14:textId="77777777" w:rsidR="002C2AFB" w:rsidRDefault="002C2AFB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>PROMPTS:</w:t>
            </w:r>
          </w:p>
          <w:tbl>
            <w:tblPr>
              <w:tblStyle w:val="TableGrid"/>
              <w:tblW w:w="7995" w:type="dxa"/>
              <w:tblInd w:w="15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97"/>
              <w:gridCol w:w="3998"/>
            </w:tblGrid>
            <w:tr w:rsidR="002C2AFB" w14:paraId="08E28E45" w14:textId="77777777" w:rsidTr="009B43B3">
              <w:tc>
                <w:tcPr>
                  <w:tcW w:w="3997" w:type="dxa"/>
                </w:tcPr>
                <w:p w14:paraId="5C38382C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By whom?</w:t>
                  </w:r>
                </w:p>
              </w:tc>
              <w:tc>
                <w:tcPr>
                  <w:tcW w:w="3998" w:type="dxa"/>
                </w:tcPr>
                <w:p w14:paraId="73CFE073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From where?</w:t>
                  </w:r>
                </w:p>
              </w:tc>
            </w:tr>
            <w:tr w:rsidR="002C2AFB" w14:paraId="04CA0A8D" w14:textId="77777777" w:rsidTr="009B43B3">
              <w:tc>
                <w:tcPr>
                  <w:tcW w:w="3997" w:type="dxa"/>
                </w:tcPr>
                <w:p w14:paraId="7678B585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By how?</w:t>
                  </w:r>
                </w:p>
              </w:tc>
              <w:tc>
                <w:tcPr>
                  <w:tcW w:w="3998" w:type="dxa"/>
                </w:tcPr>
                <w:p w14:paraId="0FD8A1F6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What’s source?</w:t>
                  </w:r>
                </w:p>
              </w:tc>
            </w:tr>
            <w:bookmarkEnd w:id="18"/>
            <w:bookmarkEnd w:id="19"/>
          </w:tbl>
          <w:p w14:paraId="18367FCF" w14:textId="38AF29AD" w:rsidR="002C2AFB" w:rsidRDefault="002C2AFB" w:rsidP="009B43B3">
            <w:pPr>
              <w:rPr>
                <w:b/>
              </w:rPr>
            </w:pPr>
          </w:p>
        </w:tc>
      </w:tr>
      <w:tr w:rsidR="002C2AFB" w14:paraId="73A66E40" w14:textId="77777777" w:rsidTr="002C2AFB">
        <w:tc>
          <w:tcPr>
            <w:tcW w:w="557" w:type="dxa"/>
          </w:tcPr>
          <w:p w14:paraId="7874DB8A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2.2.</w:t>
            </w:r>
          </w:p>
        </w:tc>
        <w:tc>
          <w:tcPr>
            <w:tcW w:w="8794" w:type="dxa"/>
          </w:tcPr>
          <w:p w14:paraId="36173F95" w14:textId="77777777" w:rsidR="002C2AFB" w:rsidRDefault="002C2AFB" w:rsidP="009B43B3">
            <w:pPr>
              <w:rPr>
                <w:bCs/>
                <w:iCs/>
              </w:rPr>
            </w:pPr>
            <w:r w:rsidRPr="009B43B3">
              <w:rPr>
                <w:bCs/>
                <w:iCs/>
              </w:rPr>
              <w:t xml:space="preserve">Did anybody provide you with a bed net, repellent, or any preventive measure </w:t>
            </w:r>
            <w:r w:rsidRPr="009B43B3">
              <w:rPr>
                <w:b/>
                <w:bCs/>
                <w:iCs/>
              </w:rPr>
              <w:t>before going abroad</w:t>
            </w:r>
            <w:r w:rsidRPr="009B43B3">
              <w:rPr>
                <w:bCs/>
                <w:iCs/>
              </w:rPr>
              <w:t xml:space="preserve">? </w:t>
            </w:r>
          </w:p>
          <w:p w14:paraId="34EF1A1C" w14:textId="77777777" w:rsidR="002C2AFB" w:rsidRDefault="002C2AFB" w:rsidP="009B43B3">
            <w:pPr>
              <w:rPr>
                <w:bCs/>
                <w:iCs/>
              </w:rPr>
            </w:pPr>
            <w:r>
              <w:rPr>
                <w:b/>
                <w:bCs/>
                <w:iCs/>
              </w:rPr>
              <w:t xml:space="preserve">If YES, </w:t>
            </w:r>
            <w:r>
              <w:rPr>
                <w:bCs/>
                <w:iCs/>
              </w:rPr>
              <w:t>who? and where?</w:t>
            </w:r>
          </w:p>
          <w:p w14:paraId="53C97BFD" w14:textId="32DEA219" w:rsidR="002C2AFB" w:rsidRPr="009B43B3" w:rsidRDefault="002C2AFB" w:rsidP="009B43B3">
            <w:pPr>
              <w:rPr>
                <w:bCs/>
                <w:iCs/>
              </w:rPr>
            </w:pPr>
          </w:p>
        </w:tc>
      </w:tr>
      <w:tr w:rsidR="002C2AFB" w14:paraId="70766CEC" w14:textId="77777777" w:rsidTr="002C2AFB">
        <w:tc>
          <w:tcPr>
            <w:tcW w:w="557" w:type="dxa"/>
          </w:tcPr>
          <w:p w14:paraId="52E0892E" w14:textId="77777777" w:rsidR="002C2AFB" w:rsidRDefault="002C2AFB" w:rsidP="00307D1C">
            <w:pPr>
              <w:rPr>
                <w:b/>
              </w:rPr>
            </w:pPr>
          </w:p>
        </w:tc>
        <w:tc>
          <w:tcPr>
            <w:tcW w:w="8794" w:type="dxa"/>
          </w:tcPr>
          <w:p w14:paraId="0AFB9456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ON-ARRIVAL</w:t>
            </w:r>
          </w:p>
        </w:tc>
      </w:tr>
      <w:tr w:rsidR="002C2AFB" w14:paraId="6E02A11D" w14:textId="77777777" w:rsidTr="002C2AFB">
        <w:tc>
          <w:tcPr>
            <w:tcW w:w="557" w:type="dxa"/>
          </w:tcPr>
          <w:p w14:paraId="0A3D9718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2.3.</w:t>
            </w:r>
          </w:p>
        </w:tc>
        <w:tc>
          <w:tcPr>
            <w:tcW w:w="8794" w:type="dxa"/>
          </w:tcPr>
          <w:p w14:paraId="77DA22D8" w14:textId="6447B425" w:rsidR="002C2AFB" w:rsidRDefault="00573391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What media did you listen to or watch when you were in </w:t>
            </w:r>
            <w:r w:rsidR="002C2AFB">
              <w:t>______ (the country where you come back from)?</w:t>
            </w:r>
          </w:p>
          <w:p w14:paraId="0677C257" w14:textId="77777777" w:rsidR="002C2AFB" w:rsidRDefault="002C2AFB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If </w:t>
            </w:r>
            <w:r w:rsidRPr="009B43B3">
              <w:rPr>
                <w:b/>
                <w:bCs/>
                <w:iCs/>
              </w:rPr>
              <w:t>YES</w:t>
            </w:r>
            <w:r>
              <w:rPr>
                <w:bCs/>
                <w:iCs/>
              </w:rPr>
              <w:t>, which type of media?</w:t>
            </w:r>
          </w:p>
          <w:p w14:paraId="3B673F79" w14:textId="25649047" w:rsidR="002C2AFB" w:rsidRDefault="002C2AFB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If </w:t>
            </w:r>
            <w:r w:rsidRPr="009B43B3">
              <w:rPr>
                <w:b/>
                <w:bCs/>
                <w:iCs/>
              </w:rPr>
              <w:t>NO</w:t>
            </w:r>
            <w:r w:rsidRPr="004C0C17">
              <w:rPr>
                <w:bCs/>
                <w:iCs/>
              </w:rPr>
              <w:t>, what</w:t>
            </w:r>
            <w:r>
              <w:rPr>
                <w:bCs/>
                <w:iCs/>
              </w:rPr>
              <w:t xml:space="preserve"> were</w:t>
            </w:r>
            <w:r w:rsidRPr="004C0C17">
              <w:rPr>
                <w:bCs/>
                <w:iCs/>
              </w:rPr>
              <w:t xml:space="preserve"> the difficulties?</w:t>
            </w:r>
            <w:r w:rsidR="00573391">
              <w:rPr>
                <w:bCs/>
                <w:iCs/>
              </w:rPr>
              <w:t xml:space="preserve"> Was it at your place of residence? </w:t>
            </w:r>
            <w:r w:rsidR="00E65E77">
              <w:rPr>
                <w:bCs/>
                <w:iCs/>
              </w:rPr>
              <w:t>W</w:t>
            </w:r>
            <w:r w:rsidR="00573391">
              <w:rPr>
                <w:bCs/>
                <w:iCs/>
              </w:rPr>
              <w:t>here you slept?</w:t>
            </w:r>
          </w:p>
          <w:p w14:paraId="07875802" w14:textId="77777777" w:rsidR="002C2AFB" w:rsidRDefault="002C2AFB" w:rsidP="009B43B3">
            <w:pPr>
              <w:rPr>
                <w:bCs/>
                <w:iCs/>
              </w:rPr>
            </w:pPr>
          </w:p>
          <w:p w14:paraId="02FAE3D2" w14:textId="3CC69A28" w:rsidR="00080869" w:rsidRPr="009B43B3" w:rsidRDefault="00080869" w:rsidP="009B43B3">
            <w:pPr>
              <w:rPr>
                <w:bCs/>
                <w:iCs/>
              </w:rPr>
            </w:pPr>
          </w:p>
        </w:tc>
      </w:tr>
      <w:tr w:rsidR="002C2AFB" w14:paraId="65EAF58E" w14:textId="77777777" w:rsidTr="002C2AFB">
        <w:tc>
          <w:tcPr>
            <w:tcW w:w="557" w:type="dxa"/>
          </w:tcPr>
          <w:p w14:paraId="75EBCDB8" w14:textId="5C3D1B3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2.4.</w:t>
            </w:r>
          </w:p>
        </w:tc>
        <w:tc>
          <w:tcPr>
            <w:tcW w:w="8794" w:type="dxa"/>
          </w:tcPr>
          <w:p w14:paraId="72400A3F" w14:textId="551649B6" w:rsidR="002C2AFB" w:rsidRDefault="00AB2B35" w:rsidP="009B43B3">
            <w:r>
              <w:rPr>
                <w:bCs/>
                <w:iCs/>
              </w:rPr>
              <w:t xml:space="preserve">Tell us about anything you learnt about </w:t>
            </w:r>
            <w:r w:rsidR="002C2AFB" w:rsidRPr="009B43B3">
              <w:rPr>
                <w:bCs/>
                <w:iCs/>
              </w:rPr>
              <w:t xml:space="preserve">malaria and malaria prevention in </w:t>
            </w:r>
            <w:r w:rsidR="002C2AFB" w:rsidRPr="009B43B3">
              <w:rPr>
                <w:b/>
              </w:rPr>
              <w:t>________ (the country where you come back from)</w:t>
            </w:r>
            <w:r w:rsidR="002C2AFB">
              <w:t>?</w:t>
            </w:r>
          </w:p>
          <w:p w14:paraId="1DD5FD36" w14:textId="77777777" w:rsidR="002C2AFB" w:rsidRDefault="002C2AFB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>PROMPTS:</w:t>
            </w:r>
          </w:p>
          <w:tbl>
            <w:tblPr>
              <w:tblStyle w:val="TableGrid"/>
              <w:tblW w:w="7995" w:type="dxa"/>
              <w:tblInd w:w="15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97"/>
              <w:gridCol w:w="3998"/>
            </w:tblGrid>
            <w:tr w:rsidR="002C2AFB" w14:paraId="257581BC" w14:textId="77777777" w:rsidTr="009B43B3">
              <w:tc>
                <w:tcPr>
                  <w:tcW w:w="3997" w:type="dxa"/>
                </w:tcPr>
                <w:p w14:paraId="355FD0DE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By whom?</w:t>
                  </w:r>
                </w:p>
              </w:tc>
              <w:tc>
                <w:tcPr>
                  <w:tcW w:w="3998" w:type="dxa"/>
                </w:tcPr>
                <w:p w14:paraId="37DC9CBB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From where?</w:t>
                  </w:r>
                </w:p>
              </w:tc>
            </w:tr>
            <w:tr w:rsidR="002C2AFB" w14:paraId="28EBAB4C" w14:textId="77777777" w:rsidTr="009B43B3">
              <w:tc>
                <w:tcPr>
                  <w:tcW w:w="3997" w:type="dxa"/>
                </w:tcPr>
                <w:p w14:paraId="27FECDEF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By how?</w:t>
                  </w:r>
                </w:p>
              </w:tc>
              <w:tc>
                <w:tcPr>
                  <w:tcW w:w="3998" w:type="dxa"/>
                </w:tcPr>
                <w:p w14:paraId="752F0BFC" w14:textId="77777777" w:rsidR="002C2AFB" w:rsidRDefault="002C2AFB" w:rsidP="009B43B3">
                  <w:pPr>
                    <w:rPr>
                      <w:bCs/>
                      <w:iCs/>
                    </w:rPr>
                  </w:pPr>
                  <w:r>
                    <w:rPr>
                      <w:bCs/>
                      <w:iCs/>
                    </w:rPr>
                    <w:t>What’s source?</w:t>
                  </w:r>
                </w:p>
              </w:tc>
            </w:tr>
            <w:tr w:rsidR="002C2AFB" w14:paraId="2B6CCDD1" w14:textId="77777777" w:rsidTr="009B43B3">
              <w:tc>
                <w:tcPr>
                  <w:tcW w:w="3997" w:type="dxa"/>
                </w:tcPr>
                <w:p w14:paraId="74175A0C" w14:textId="77777777" w:rsidR="002C2AFB" w:rsidRDefault="002C2AFB" w:rsidP="009B43B3">
                  <w:pPr>
                    <w:rPr>
                      <w:bCs/>
                      <w:iCs/>
                    </w:rPr>
                  </w:pPr>
                </w:p>
              </w:tc>
              <w:tc>
                <w:tcPr>
                  <w:tcW w:w="3998" w:type="dxa"/>
                </w:tcPr>
                <w:p w14:paraId="3EE67D97" w14:textId="77777777" w:rsidR="002C2AFB" w:rsidRDefault="002C2AFB" w:rsidP="009B43B3">
                  <w:pPr>
                    <w:rPr>
                      <w:bCs/>
                      <w:iCs/>
                    </w:rPr>
                  </w:pPr>
                </w:p>
              </w:tc>
            </w:tr>
          </w:tbl>
          <w:p w14:paraId="08209B1A" w14:textId="7720B8A9" w:rsidR="002C2AFB" w:rsidRDefault="002C2AFB">
            <w:pPr>
              <w:rPr>
                <w:b/>
              </w:rPr>
            </w:pPr>
          </w:p>
        </w:tc>
      </w:tr>
      <w:tr w:rsidR="002C2AFB" w14:paraId="44B403C2" w14:textId="77777777" w:rsidTr="002C2AFB">
        <w:tc>
          <w:tcPr>
            <w:tcW w:w="557" w:type="dxa"/>
          </w:tcPr>
          <w:p w14:paraId="01DB42DF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2.5.</w:t>
            </w:r>
          </w:p>
        </w:tc>
        <w:tc>
          <w:tcPr>
            <w:tcW w:w="8794" w:type="dxa"/>
          </w:tcPr>
          <w:p w14:paraId="53A12945" w14:textId="5FBB5107" w:rsidR="002C2AFB" w:rsidRDefault="00AB2B35" w:rsidP="009B43B3">
            <w:r>
              <w:rPr>
                <w:bCs/>
                <w:iCs/>
              </w:rPr>
              <w:t>What malaria prevention mat</w:t>
            </w:r>
            <w:r w:rsidR="00F02521">
              <w:rPr>
                <w:bCs/>
                <w:iCs/>
              </w:rPr>
              <w:t>eria</w:t>
            </w:r>
            <w:r>
              <w:rPr>
                <w:bCs/>
                <w:iCs/>
              </w:rPr>
              <w:t>ls or products did you have in</w:t>
            </w:r>
            <w:r w:rsidR="002C2AFB">
              <w:rPr>
                <w:bCs/>
                <w:iCs/>
              </w:rPr>
              <w:t xml:space="preserve"> </w:t>
            </w:r>
            <w:r w:rsidR="002C2AFB" w:rsidRPr="009B43B3">
              <w:rPr>
                <w:b/>
              </w:rPr>
              <w:t>________ (the country where you come back from)</w:t>
            </w:r>
            <w:r w:rsidR="002C2AFB">
              <w:t>?</w:t>
            </w:r>
          </w:p>
          <w:p w14:paraId="68B9281D" w14:textId="77777777" w:rsidR="002C2AFB" w:rsidRDefault="002C2AFB" w:rsidP="009B43B3">
            <w:pPr>
              <w:rPr>
                <w:bCs/>
                <w:iCs/>
              </w:rPr>
            </w:pPr>
            <w:r w:rsidRPr="009B43B3">
              <w:rPr>
                <w:bCs/>
                <w:iCs/>
              </w:rPr>
              <w:t xml:space="preserve">If </w:t>
            </w:r>
            <w:r w:rsidRPr="009B43B3">
              <w:rPr>
                <w:b/>
                <w:bCs/>
                <w:iCs/>
              </w:rPr>
              <w:t>YES</w:t>
            </w:r>
            <w:r>
              <w:rPr>
                <w:bCs/>
                <w:iCs/>
              </w:rPr>
              <w:t>, who? a</w:t>
            </w:r>
            <w:r w:rsidRPr="009B43B3">
              <w:rPr>
                <w:bCs/>
                <w:iCs/>
              </w:rPr>
              <w:t>nd where?</w:t>
            </w:r>
          </w:p>
          <w:p w14:paraId="7919B685" w14:textId="77777777" w:rsidR="002C2AFB" w:rsidRDefault="002C2AFB" w:rsidP="009B43B3">
            <w:pPr>
              <w:rPr>
                <w:bCs/>
                <w:iCs/>
              </w:rPr>
            </w:pPr>
          </w:p>
          <w:p w14:paraId="2244CE88" w14:textId="1EAE57FE" w:rsidR="00080869" w:rsidRPr="009B43B3" w:rsidRDefault="00080869" w:rsidP="009B43B3">
            <w:pPr>
              <w:rPr>
                <w:bCs/>
                <w:iCs/>
              </w:rPr>
            </w:pPr>
          </w:p>
        </w:tc>
      </w:tr>
      <w:tr w:rsidR="002C2AFB" w14:paraId="47702605" w14:textId="77777777" w:rsidTr="002C2AFB">
        <w:tc>
          <w:tcPr>
            <w:tcW w:w="9351" w:type="dxa"/>
            <w:gridSpan w:val="2"/>
          </w:tcPr>
          <w:p w14:paraId="490106D6" w14:textId="77777777" w:rsidR="002C2AFB" w:rsidRPr="005E38FA" w:rsidRDefault="002C2AFB" w:rsidP="009B43B3">
            <w:pPr>
              <w:rPr>
                <w:bCs/>
                <w:iCs/>
              </w:rPr>
            </w:pPr>
          </w:p>
        </w:tc>
      </w:tr>
      <w:tr w:rsidR="002C2AFB" w14:paraId="04A5252C" w14:textId="77777777" w:rsidTr="002C2AFB">
        <w:tc>
          <w:tcPr>
            <w:tcW w:w="557" w:type="dxa"/>
          </w:tcPr>
          <w:p w14:paraId="346F6555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794" w:type="dxa"/>
          </w:tcPr>
          <w:p w14:paraId="308F4DB7" w14:textId="77777777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TREATMENT SEEKING BEHAVIORS AND BARRIE</w:t>
            </w:r>
            <w:r w:rsidR="00AB2B35">
              <w:rPr>
                <w:b/>
              </w:rPr>
              <w:t>R</w:t>
            </w:r>
            <w:r>
              <w:rPr>
                <w:b/>
              </w:rPr>
              <w:t>S TO TREATMENT</w:t>
            </w:r>
          </w:p>
        </w:tc>
      </w:tr>
      <w:tr w:rsidR="002C2AFB" w14:paraId="2D2D7571" w14:textId="77777777" w:rsidTr="002C2AFB">
        <w:trPr>
          <w:trHeight w:val="489"/>
        </w:trPr>
        <w:tc>
          <w:tcPr>
            <w:tcW w:w="557" w:type="dxa"/>
          </w:tcPr>
          <w:p w14:paraId="4E8FCB98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3.1.</w:t>
            </w:r>
          </w:p>
        </w:tc>
        <w:tc>
          <w:tcPr>
            <w:tcW w:w="8794" w:type="dxa"/>
          </w:tcPr>
          <w:p w14:paraId="6F48AA9D" w14:textId="77777777" w:rsidR="00AB2B35" w:rsidRDefault="00AB2B35" w:rsidP="009B43B3">
            <w:pPr>
              <w:spacing w:after="200" w:line="276" w:lineRule="auto"/>
            </w:pPr>
            <w:r>
              <w:t>Tell us about what you did for when you first felt unwell /or thought you may have malaria this last time?</w:t>
            </w:r>
          </w:p>
          <w:p w14:paraId="21B162F1" w14:textId="21726CC3" w:rsidR="00D64187" w:rsidRPr="00D64187" w:rsidRDefault="00D64187" w:rsidP="00EE22DC">
            <w:pPr>
              <w:pStyle w:val="ListParagraph"/>
              <w:spacing w:after="200" w:line="276" w:lineRule="auto"/>
            </w:pPr>
          </w:p>
        </w:tc>
      </w:tr>
      <w:tr w:rsidR="002C2AFB" w14:paraId="6049827B" w14:textId="77777777" w:rsidTr="002C2AFB">
        <w:tc>
          <w:tcPr>
            <w:tcW w:w="557" w:type="dxa"/>
          </w:tcPr>
          <w:p w14:paraId="43FF4B3D" w14:textId="6663C406" w:rsidR="002C2AFB" w:rsidRDefault="002C2AFB" w:rsidP="009B43B3">
            <w:pPr>
              <w:rPr>
                <w:b/>
              </w:rPr>
            </w:pPr>
            <w:r>
              <w:rPr>
                <w:b/>
              </w:rPr>
              <w:lastRenderedPageBreak/>
              <w:t>3.2.</w:t>
            </w:r>
          </w:p>
        </w:tc>
        <w:tc>
          <w:tcPr>
            <w:tcW w:w="8794" w:type="dxa"/>
          </w:tcPr>
          <w:p w14:paraId="33F63F2C" w14:textId="70C0E9ED" w:rsidR="002C2AFB" w:rsidRDefault="00AB2B35" w:rsidP="009B43B3">
            <w:pPr>
              <w:rPr>
                <w:bCs/>
              </w:rPr>
            </w:pPr>
            <w:r>
              <w:rPr>
                <w:bCs/>
                <w:iCs/>
              </w:rPr>
              <w:t xml:space="preserve">What helped or what made it hard for you to obtain treatment for your case of malaria </w:t>
            </w:r>
            <w:r w:rsidR="002C2AFB" w:rsidRPr="00A636C4">
              <w:rPr>
                <w:bCs/>
                <w:iCs/>
              </w:rPr>
              <w:t xml:space="preserve">in </w:t>
            </w:r>
            <w:r w:rsidR="002C2AFB" w:rsidRPr="00A636C4">
              <w:rPr>
                <w:bCs/>
              </w:rPr>
              <w:t>______________ (the country where they come</w:t>
            </w:r>
            <w:r w:rsidR="002C2AFB">
              <w:rPr>
                <w:bCs/>
              </w:rPr>
              <w:t xml:space="preserve"> back</w:t>
            </w:r>
            <w:r w:rsidR="002C2AFB" w:rsidRPr="00A636C4">
              <w:rPr>
                <w:bCs/>
              </w:rPr>
              <w:t xml:space="preserve"> from)?</w:t>
            </w:r>
          </w:p>
          <w:p w14:paraId="08E256ED" w14:textId="77777777" w:rsidR="002C2AFB" w:rsidRDefault="002C2AFB" w:rsidP="009B43B3">
            <w:pPr>
              <w:rPr>
                <w:bCs/>
              </w:rPr>
            </w:pPr>
            <w:r>
              <w:rPr>
                <w:bCs/>
              </w:rPr>
              <w:t xml:space="preserve">PROMPTS: </w:t>
            </w:r>
            <w:r>
              <w:rPr>
                <w:bCs/>
                <w:iCs/>
              </w:rPr>
              <w:t>language/ stock out/</w:t>
            </w:r>
            <w:r w:rsidRPr="003444F9">
              <w:rPr>
                <w:bCs/>
                <w:iCs/>
              </w:rPr>
              <w:t>migrant registration issues factors</w:t>
            </w:r>
            <w:r w:rsidR="00AB2B35">
              <w:rPr>
                <w:bCs/>
                <w:iCs/>
              </w:rPr>
              <w:t>/ didn’t know where to go</w:t>
            </w:r>
          </w:p>
          <w:p w14:paraId="76F15EF7" w14:textId="77777777" w:rsidR="002C2AFB" w:rsidRDefault="002C2AFB" w:rsidP="009B43B3">
            <w:pPr>
              <w:rPr>
                <w:b/>
              </w:rPr>
            </w:pPr>
          </w:p>
          <w:p w14:paraId="6E2D70B3" w14:textId="24D51F5F" w:rsidR="00C75A28" w:rsidRDefault="00C75A28" w:rsidP="00656F17">
            <w:pPr>
              <w:rPr>
                <w:b/>
              </w:rPr>
            </w:pPr>
          </w:p>
        </w:tc>
      </w:tr>
      <w:tr w:rsidR="002C2AFB" w14:paraId="0FBB7560" w14:textId="77777777" w:rsidTr="002C2AFB">
        <w:tc>
          <w:tcPr>
            <w:tcW w:w="557" w:type="dxa"/>
          </w:tcPr>
          <w:p w14:paraId="1E091575" w14:textId="33DB09C2" w:rsidR="002C2AFB" w:rsidRDefault="002C2AFB" w:rsidP="00307D1C">
            <w:pPr>
              <w:rPr>
                <w:b/>
              </w:rPr>
            </w:pPr>
            <w:r>
              <w:rPr>
                <w:b/>
              </w:rPr>
              <w:t>3.</w:t>
            </w:r>
            <w:r w:rsidR="00E65E77">
              <w:rPr>
                <w:b/>
              </w:rPr>
              <w:t>3</w:t>
            </w:r>
            <w:r>
              <w:rPr>
                <w:b/>
              </w:rPr>
              <w:t>.</w:t>
            </w:r>
          </w:p>
        </w:tc>
        <w:tc>
          <w:tcPr>
            <w:tcW w:w="8794" w:type="dxa"/>
          </w:tcPr>
          <w:p w14:paraId="5D88E0CD" w14:textId="7512173D" w:rsidR="00AB2B35" w:rsidRDefault="00AB2B35" w:rsidP="009B43B3">
            <w:pPr>
              <w:spacing w:after="200" w:line="276" w:lineRule="auto"/>
            </w:pPr>
            <w:r>
              <w:t>So what did you do for your treatment when you came back here is Vietnam</w:t>
            </w:r>
            <w:r w:rsidR="00E65E77">
              <w:t>?</w:t>
            </w:r>
          </w:p>
          <w:p w14:paraId="2E12E97A" w14:textId="52126F1A" w:rsidR="002C2AFB" w:rsidRDefault="00AB2B35">
            <w:pPr>
              <w:spacing w:after="200" w:line="276" w:lineRule="auto"/>
            </w:pPr>
            <w:r>
              <w:t xml:space="preserve">PROMPTS </w:t>
            </w:r>
            <w:r w:rsidR="002C2AFB" w:rsidRPr="00A966A6">
              <w:t xml:space="preserve">How did you </w:t>
            </w:r>
            <w:r>
              <w:t>get to know about</w:t>
            </w:r>
            <w:r w:rsidRPr="00A966A6">
              <w:t xml:space="preserve"> </w:t>
            </w:r>
            <w:r w:rsidR="002C2AFB" w:rsidRPr="00A966A6">
              <w:t xml:space="preserve">this hospital </w:t>
            </w:r>
            <w:r w:rsidR="002C2AFB" w:rsidRPr="009B43B3">
              <w:rPr>
                <w:b/>
              </w:rPr>
              <w:t>in Vietnam</w:t>
            </w:r>
            <w:r w:rsidR="002C2AFB" w:rsidRPr="00A966A6">
              <w:t xml:space="preserve">? </w:t>
            </w:r>
          </w:p>
          <w:p w14:paraId="6724F442" w14:textId="3D7DB181" w:rsidR="000439B2" w:rsidRPr="00A966A6" w:rsidRDefault="000439B2">
            <w:pPr>
              <w:spacing w:after="200" w:line="276" w:lineRule="auto"/>
            </w:pPr>
          </w:p>
        </w:tc>
      </w:tr>
      <w:tr w:rsidR="002C2AFB" w14:paraId="04E49C70" w14:textId="77777777" w:rsidTr="002C2AFB">
        <w:trPr>
          <w:trHeight w:val="391"/>
        </w:trPr>
        <w:tc>
          <w:tcPr>
            <w:tcW w:w="9351" w:type="dxa"/>
            <w:gridSpan w:val="2"/>
          </w:tcPr>
          <w:p w14:paraId="25929ED8" w14:textId="77777777" w:rsidR="002C2AFB" w:rsidRDefault="002C2AFB" w:rsidP="009B43B3">
            <w:pPr>
              <w:spacing w:after="200" w:line="276" w:lineRule="auto"/>
              <w:rPr>
                <w:b/>
              </w:rPr>
            </w:pPr>
          </w:p>
        </w:tc>
      </w:tr>
      <w:tr w:rsidR="002C2AFB" w14:paraId="66FB3612" w14:textId="77777777" w:rsidTr="002C2AFB">
        <w:trPr>
          <w:trHeight w:val="416"/>
        </w:trPr>
        <w:tc>
          <w:tcPr>
            <w:tcW w:w="557" w:type="dxa"/>
          </w:tcPr>
          <w:p w14:paraId="5152319A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794" w:type="dxa"/>
          </w:tcPr>
          <w:p w14:paraId="5945D4A2" w14:textId="77777777" w:rsidR="002C2AFB" w:rsidRPr="009B43B3" w:rsidRDefault="002C2AFB" w:rsidP="009B43B3">
            <w:pPr>
              <w:spacing w:after="200" w:line="276" w:lineRule="auto"/>
              <w:rPr>
                <w:b/>
              </w:rPr>
            </w:pPr>
            <w:r>
              <w:rPr>
                <w:b/>
              </w:rPr>
              <w:t>ABROAD – KNOWLEDGE ABOUT MALARIA (causes, prevention, and treatment)</w:t>
            </w:r>
          </w:p>
        </w:tc>
      </w:tr>
      <w:tr w:rsidR="002C2AFB" w14:paraId="4783A7CF" w14:textId="77777777" w:rsidTr="002C2AFB">
        <w:tc>
          <w:tcPr>
            <w:tcW w:w="557" w:type="dxa"/>
          </w:tcPr>
          <w:p w14:paraId="4E564DF8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4.1.</w:t>
            </w:r>
          </w:p>
        </w:tc>
        <w:tc>
          <w:tcPr>
            <w:tcW w:w="8794" w:type="dxa"/>
          </w:tcPr>
          <w:p w14:paraId="5FF9FF7B" w14:textId="283D20AC" w:rsidR="002C2AFB" w:rsidRDefault="002C2AFB" w:rsidP="009B43B3">
            <w:pPr>
              <w:rPr>
                <w:rFonts w:cs="Arial"/>
              </w:rPr>
            </w:pPr>
            <w:r w:rsidRPr="009B43B3">
              <w:rPr>
                <w:rFonts w:cs="Arial"/>
              </w:rPr>
              <w:t xml:space="preserve">What </w:t>
            </w:r>
            <w:r w:rsidR="00AB2B35">
              <w:rPr>
                <w:rFonts w:cs="Arial"/>
              </w:rPr>
              <w:t xml:space="preserve">do you think caused you to get </w:t>
            </w:r>
            <w:r w:rsidRPr="009B43B3">
              <w:rPr>
                <w:rFonts w:cs="Arial"/>
              </w:rPr>
              <w:t>malaria</w:t>
            </w:r>
            <w:r w:rsidR="00AB2B35">
              <w:rPr>
                <w:rFonts w:cs="Arial"/>
              </w:rPr>
              <w:t xml:space="preserve"> when you were in _________</w:t>
            </w:r>
            <w:r w:rsidRPr="009B43B3">
              <w:rPr>
                <w:rFonts w:cs="Arial"/>
              </w:rPr>
              <w:t xml:space="preserve">? </w:t>
            </w:r>
          </w:p>
          <w:p w14:paraId="4040E9BC" w14:textId="77777777" w:rsidR="00D26BD7" w:rsidRDefault="00D26BD7" w:rsidP="009B43B3">
            <w:pPr>
              <w:rPr>
                <w:rFonts w:cs="Arial"/>
              </w:rPr>
            </w:pPr>
          </w:p>
          <w:p w14:paraId="75285693" w14:textId="649BEAFF" w:rsidR="000439B2" w:rsidRDefault="000439B2" w:rsidP="009B43B3">
            <w:pPr>
              <w:rPr>
                <w:rFonts w:cs="Arial"/>
              </w:rPr>
            </w:pPr>
          </w:p>
          <w:p w14:paraId="14CAEA1A" w14:textId="77777777" w:rsidR="002C2AFB" w:rsidRPr="009B43B3" w:rsidRDefault="002C2AFB" w:rsidP="009B43B3">
            <w:pPr>
              <w:rPr>
                <w:rFonts w:cs="Arial"/>
              </w:rPr>
            </w:pPr>
          </w:p>
        </w:tc>
      </w:tr>
      <w:tr w:rsidR="002C2AFB" w14:paraId="5DAB70D6" w14:textId="77777777" w:rsidTr="002C2AFB">
        <w:tc>
          <w:tcPr>
            <w:tcW w:w="557" w:type="dxa"/>
          </w:tcPr>
          <w:p w14:paraId="20C98B2A" w14:textId="278E374C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4.2.</w:t>
            </w:r>
          </w:p>
        </w:tc>
        <w:tc>
          <w:tcPr>
            <w:tcW w:w="8794" w:type="dxa"/>
          </w:tcPr>
          <w:p w14:paraId="6EEC915D" w14:textId="4C1B335C" w:rsidR="00AB2B35" w:rsidRDefault="00AB2B35" w:rsidP="009B43B3">
            <w:pPr>
              <w:spacing w:after="200" w:line="276" w:lineRule="auto"/>
              <w:rPr>
                <w:rFonts w:cs="Arial"/>
              </w:rPr>
            </w:pPr>
            <w:r>
              <w:rPr>
                <w:rFonts w:cs="Arial"/>
              </w:rPr>
              <w:t>What made you think the malaria was serious enough to seek treatment</w:t>
            </w:r>
            <w:r w:rsidR="00E65E77">
              <w:rPr>
                <w:rFonts w:cs="Arial"/>
              </w:rPr>
              <w:t>?</w:t>
            </w:r>
          </w:p>
          <w:p w14:paraId="1553A97E" w14:textId="4A8E3832" w:rsidR="002C2AFB" w:rsidRDefault="00AB2B35" w:rsidP="009B43B3">
            <w:pPr>
              <w:spacing w:after="200"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PROMOT </w:t>
            </w:r>
            <w:r w:rsidR="002C2AFB" w:rsidRPr="00A636C4">
              <w:rPr>
                <w:rFonts w:cs="Arial"/>
              </w:rPr>
              <w:t>What signs and symptoms ma</w:t>
            </w:r>
            <w:r>
              <w:rPr>
                <w:rFonts w:cs="Arial"/>
              </w:rPr>
              <w:t>d</w:t>
            </w:r>
            <w:r w:rsidR="002C2AFB" w:rsidRPr="00A636C4">
              <w:rPr>
                <w:rFonts w:cs="Arial"/>
              </w:rPr>
              <w:t>e you decide the malaria is serious?</w:t>
            </w:r>
          </w:p>
          <w:p w14:paraId="04918517" w14:textId="4C931A58" w:rsidR="008A097F" w:rsidRPr="008A097F" w:rsidRDefault="008A097F" w:rsidP="009B43B3">
            <w:pPr>
              <w:spacing w:after="200" w:line="276" w:lineRule="auto"/>
            </w:pPr>
            <w:r>
              <w:t xml:space="preserve"> </w:t>
            </w:r>
          </w:p>
        </w:tc>
      </w:tr>
      <w:tr w:rsidR="002C2AFB" w14:paraId="40FCB813" w14:textId="77777777" w:rsidTr="00EE22DC">
        <w:trPr>
          <w:trHeight w:val="841"/>
        </w:trPr>
        <w:tc>
          <w:tcPr>
            <w:tcW w:w="557" w:type="dxa"/>
          </w:tcPr>
          <w:p w14:paraId="1514A566" w14:textId="24C427F8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4.3.</w:t>
            </w:r>
          </w:p>
        </w:tc>
        <w:tc>
          <w:tcPr>
            <w:tcW w:w="8794" w:type="dxa"/>
          </w:tcPr>
          <w:p w14:paraId="541A03DC" w14:textId="4D0EC5F5" w:rsidR="002C2AFB" w:rsidRDefault="00AB2B35" w:rsidP="009B43B3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Before you went to and whilst you were in </w:t>
            </w:r>
            <w:r w:rsidR="002C2AFB" w:rsidRPr="009B43B3">
              <w:rPr>
                <w:bCs/>
                <w:iCs/>
              </w:rPr>
              <w:t xml:space="preserve"> _</w:t>
            </w:r>
            <w:r w:rsidR="002C2AFB">
              <w:rPr>
                <w:bCs/>
                <w:iCs/>
              </w:rPr>
              <w:t>_________(the country where you</w:t>
            </w:r>
            <w:r w:rsidR="002C2AFB" w:rsidRPr="009B43B3">
              <w:rPr>
                <w:bCs/>
                <w:iCs/>
              </w:rPr>
              <w:t xml:space="preserve"> come from)</w:t>
            </w:r>
            <w:r>
              <w:rPr>
                <w:bCs/>
                <w:iCs/>
              </w:rPr>
              <w:t xml:space="preserve"> what methods did you know about to prevent you getting malaria </w:t>
            </w:r>
            <w:r w:rsidR="002C2AFB" w:rsidRPr="009B43B3">
              <w:rPr>
                <w:bCs/>
                <w:iCs/>
              </w:rPr>
              <w:t>?</w:t>
            </w:r>
          </w:p>
          <w:p w14:paraId="5BADA1A9" w14:textId="77777777" w:rsidR="00E65E77" w:rsidRDefault="00E65E77" w:rsidP="00E65E77">
            <w:pPr>
              <w:rPr>
                <w:bCs/>
                <w:iCs/>
              </w:rPr>
            </w:pPr>
          </w:p>
          <w:p w14:paraId="233B0588" w14:textId="77777777" w:rsidR="00E65E77" w:rsidRPr="009B43B3" w:rsidRDefault="00E65E77" w:rsidP="00E65E77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PROMPT How about mosquito/bed nets. </w:t>
            </w:r>
            <w:r w:rsidRPr="009B43B3">
              <w:rPr>
                <w:bCs/>
                <w:iCs/>
              </w:rPr>
              <w:t xml:space="preserve">Do you think there is a difference between insecticide treated nets versus non-treated nets? </w:t>
            </w:r>
          </w:p>
          <w:p w14:paraId="2A500A73" w14:textId="77777777" w:rsidR="00E65E77" w:rsidRDefault="00E65E77" w:rsidP="00E65E77">
            <w:pPr>
              <w:tabs>
                <w:tab w:val="left" w:pos="426"/>
              </w:tabs>
              <w:rPr>
                <w:bCs/>
                <w:iCs/>
              </w:rPr>
            </w:pPr>
            <w:r>
              <w:rPr>
                <w:bCs/>
                <w:iCs/>
              </w:rPr>
              <w:t xml:space="preserve">If </w:t>
            </w:r>
            <w:r w:rsidRPr="009B43B3">
              <w:rPr>
                <w:b/>
                <w:bCs/>
                <w:iCs/>
              </w:rPr>
              <w:t>YES</w:t>
            </w:r>
            <w:r w:rsidRPr="007E6DC3">
              <w:rPr>
                <w:bCs/>
                <w:iCs/>
              </w:rPr>
              <w:t>, how would insecticide treated nets benefit you?</w:t>
            </w:r>
          </w:p>
          <w:p w14:paraId="19D0B065" w14:textId="77777777" w:rsidR="008A097F" w:rsidRDefault="008A097F" w:rsidP="00E65E77">
            <w:pPr>
              <w:tabs>
                <w:tab w:val="left" w:pos="426"/>
              </w:tabs>
              <w:rPr>
                <w:bCs/>
                <w:iCs/>
              </w:rPr>
            </w:pPr>
          </w:p>
          <w:p w14:paraId="0512E58B" w14:textId="186E949F" w:rsidR="002C2AFB" w:rsidRPr="009B43B3" w:rsidRDefault="002C2AFB" w:rsidP="009B43B3">
            <w:pPr>
              <w:rPr>
                <w:bCs/>
                <w:iCs/>
              </w:rPr>
            </w:pPr>
          </w:p>
        </w:tc>
      </w:tr>
      <w:tr w:rsidR="002C2AFB" w14:paraId="04842143" w14:textId="77777777" w:rsidTr="002C2AFB">
        <w:tc>
          <w:tcPr>
            <w:tcW w:w="9351" w:type="dxa"/>
            <w:gridSpan w:val="2"/>
          </w:tcPr>
          <w:p w14:paraId="1B2F66B6" w14:textId="77777777" w:rsidR="002C2AFB" w:rsidRPr="009B43B3" w:rsidRDefault="002C2AFB" w:rsidP="009B43B3">
            <w:pPr>
              <w:rPr>
                <w:bCs/>
                <w:iCs/>
              </w:rPr>
            </w:pPr>
          </w:p>
        </w:tc>
      </w:tr>
      <w:tr w:rsidR="002C2AFB" w14:paraId="1E916EFB" w14:textId="77777777" w:rsidTr="002C2AFB">
        <w:tc>
          <w:tcPr>
            <w:tcW w:w="557" w:type="dxa"/>
          </w:tcPr>
          <w:p w14:paraId="5BFCA798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794" w:type="dxa"/>
          </w:tcPr>
          <w:p w14:paraId="06B666C6" w14:textId="77777777" w:rsidR="002C2AFB" w:rsidRPr="009B43B3" w:rsidRDefault="002C2AFB" w:rsidP="009B43B3">
            <w:pPr>
              <w:rPr>
                <w:rFonts w:cs="Arial"/>
                <w:b/>
              </w:rPr>
            </w:pPr>
            <w:r w:rsidRPr="009B43B3">
              <w:rPr>
                <w:rFonts w:cs="Arial"/>
                <w:b/>
              </w:rPr>
              <w:t>CLOSING</w:t>
            </w:r>
          </w:p>
        </w:tc>
      </w:tr>
      <w:tr w:rsidR="002C2AFB" w14:paraId="4445235A" w14:textId="77777777" w:rsidTr="002C2AFB">
        <w:tc>
          <w:tcPr>
            <w:tcW w:w="557" w:type="dxa"/>
          </w:tcPr>
          <w:p w14:paraId="4C5B5DBD" w14:textId="77777777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5.1</w:t>
            </w:r>
          </w:p>
        </w:tc>
        <w:tc>
          <w:tcPr>
            <w:tcW w:w="8794" w:type="dxa"/>
          </w:tcPr>
          <w:p w14:paraId="6827EB3B" w14:textId="77777777" w:rsidR="002C2AFB" w:rsidRDefault="002C2AFB" w:rsidP="009B43B3">
            <w:pPr>
              <w:rPr>
                <w:rFonts w:cs="Arial"/>
              </w:rPr>
            </w:pPr>
            <w:r w:rsidRPr="009B43B3">
              <w:rPr>
                <w:rFonts w:cs="Arial"/>
              </w:rPr>
              <w:t>Will you be going back</w:t>
            </w:r>
            <w:r w:rsidR="00AB2B35">
              <w:rPr>
                <w:rFonts w:cs="Arial"/>
              </w:rPr>
              <w:t xml:space="preserve"> to __________________</w:t>
            </w:r>
            <w:r w:rsidRPr="009B43B3">
              <w:rPr>
                <w:rFonts w:cs="Arial"/>
              </w:rPr>
              <w:t xml:space="preserve">? </w:t>
            </w:r>
            <w:r w:rsidRPr="009B43B3">
              <w:rPr>
                <w:rFonts w:cs="Arial"/>
                <w:b/>
              </w:rPr>
              <w:t>AND</w:t>
            </w:r>
            <w:r>
              <w:rPr>
                <w:rFonts w:cs="Arial"/>
              </w:rPr>
              <w:t xml:space="preserve"> Why?</w:t>
            </w:r>
          </w:p>
          <w:p w14:paraId="36A1D1A0" w14:textId="77777777" w:rsidR="00997E1D" w:rsidRDefault="00997E1D" w:rsidP="009B43B3">
            <w:pPr>
              <w:rPr>
                <w:rFonts w:cs="Arial"/>
              </w:rPr>
            </w:pPr>
          </w:p>
          <w:p w14:paraId="5E7832E3" w14:textId="77777777" w:rsidR="002C2AFB" w:rsidRPr="009B43B3" w:rsidRDefault="002C2AFB" w:rsidP="00656F17">
            <w:pPr>
              <w:rPr>
                <w:rFonts w:cs="Arial"/>
              </w:rPr>
            </w:pPr>
          </w:p>
        </w:tc>
      </w:tr>
      <w:tr w:rsidR="002C2AFB" w14:paraId="7C972C95" w14:textId="77777777" w:rsidTr="002C2AFB">
        <w:tc>
          <w:tcPr>
            <w:tcW w:w="557" w:type="dxa"/>
          </w:tcPr>
          <w:p w14:paraId="2B6A1B53" w14:textId="39027D82" w:rsidR="002C2AFB" w:rsidRDefault="002C2AFB" w:rsidP="009B43B3">
            <w:pPr>
              <w:rPr>
                <w:b/>
              </w:rPr>
            </w:pPr>
            <w:r>
              <w:rPr>
                <w:b/>
              </w:rPr>
              <w:t>5.2</w:t>
            </w:r>
          </w:p>
        </w:tc>
        <w:tc>
          <w:tcPr>
            <w:tcW w:w="8794" w:type="dxa"/>
          </w:tcPr>
          <w:p w14:paraId="60F6F0F4" w14:textId="77777777" w:rsidR="00997E1D" w:rsidRDefault="002C2AFB" w:rsidP="009B43B3">
            <w:r>
              <w:rPr>
                <w:rFonts w:cs="Arial"/>
              </w:rPr>
              <w:t>W</w:t>
            </w:r>
            <w:r w:rsidRPr="009B43B3">
              <w:rPr>
                <w:rFonts w:cs="Arial"/>
              </w:rPr>
              <w:t>hat’s next after you come back from</w:t>
            </w:r>
            <w:r>
              <w:t>________ (the country where you come back from)?</w:t>
            </w:r>
          </w:p>
          <w:p w14:paraId="57D7B931" w14:textId="77777777" w:rsidR="00997E1D" w:rsidRDefault="00997E1D" w:rsidP="009B43B3"/>
          <w:p w14:paraId="40EA6E53" w14:textId="77777777" w:rsidR="002C2AFB" w:rsidRPr="009B43B3" w:rsidRDefault="002C2AFB" w:rsidP="00656F17">
            <w:pPr>
              <w:rPr>
                <w:rFonts w:cs="Arial"/>
              </w:rPr>
            </w:pPr>
          </w:p>
        </w:tc>
      </w:tr>
    </w:tbl>
    <w:p w14:paraId="4E964671" w14:textId="77777777" w:rsidR="009B43B3" w:rsidRDefault="009B43B3" w:rsidP="00307D1C">
      <w:pPr>
        <w:rPr>
          <w:b/>
        </w:rPr>
      </w:pPr>
    </w:p>
    <w:p w14:paraId="76192FB2" w14:textId="77777777" w:rsidR="009B43B3" w:rsidRDefault="009B43B3" w:rsidP="00307D1C">
      <w:pPr>
        <w:rPr>
          <w:b/>
        </w:rPr>
      </w:pPr>
      <w:r>
        <w:rPr>
          <w:b/>
        </w:rPr>
        <w:t>CLOSURE</w:t>
      </w:r>
    </w:p>
    <w:p w14:paraId="3F47A6EA" w14:textId="77777777" w:rsidR="009B43B3" w:rsidRPr="00E86866" w:rsidRDefault="009B43B3" w:rsidP="009B43B3">
      <w:pPr>
        <w:pStyle w:val="Default"/>
        <w:numPr>
          <w:ilvl w:val="0"/>
          <w:numId w:val="7"/>
        </w:numPr>
        <w:rPr>
          <w:rFonts w:ascii="Calibri" w:hAnsi="Calibri" w:cs="Calibri"/>
          <w:sz w:val="23"/>
          <w:szCs w:val="23"/>
        </w:rPr>
      </w:pPr>
      <w:r w:rsidRPr="00E86866">
        <w:rPr>
          <w:rFonts w:ascii="Calibri" w:hAnsi="Calibri" w:cs="Calibri"/>
          <w:sz w:val="23"/>
          <w:szCs w:val="23"/>
        </w:rPr>
        <w:t xml:space="preserve">Review any patterns or themes that emerged during the </w:t>
      </w:r>
      <w:r>
        <w:rPr>
          <w:rFonts w:ascii="Calibri" w:hAnsi="Calibri" w:cs="Calibri"/>
          <w:sz w:val="23"/>
          <w:szCs w:val="23"/>
        </w:rPr>
        <w:t>interview</w:t>
      </w:r>
      <w:r w:rsidRPr="00E86866">
        <w:rPr>
          <w:rFonts w:ascii="Calibri" w:hAnsi="Calibri" w:cs="Calibri"/>
          <w:sz w:val="23"/>
          <w:szCs w:val="23"/>
        </w:rPr>
        <w:t xml:space="preserve">. </w:t>
      </w:r>
    </w:p>
    <w:p w14:paraId="3ADB4489" w14:textId="77777777" w:rsidR="009B43B3" w:rsidRDefault="009B43B3" w:rsidP="009B43B3">
      <w:pPr>
        <w:pStyle w:val="Default"/>
        <w:numPr>
          <w:ilvl w:val="0"/>
          <w:numId w:val="7"/>
        </w:numPr>
        <w:rPr>
          <w:rFonts w:ascii="Calibri" w:hAnsi="Calibri" w:cs="Calibri"/>
          <w:sz w:val="23"/>
          <w:szCs w:val="23"/>
        </w:rPr>
      </w:pPr>
      <w:r w:rsidRPr="00E86866">
        <w:rPr>
          <w:rFonts w:ascii="Calibri" w:hAnsi="Calibri" w:cs="Calibri"/>
          <w:sz w:val="23"/>
          <w:szCs w:val="23"/>
        </w:rPr>
        <w:t xml:space="preserve">Ask: Do you have anything else you want to add to the discussion? </w:t>
      </w:r>
    </w:p>
    <w:p w14:paraId="08E11A55" w14:textId="77777777" w:rsidR="009B43B3" w:rsidRPr="00E86866" w:rsidRDefault="009B43B3" w:rsidP="009B43B3">
      <w:pPr>
        <w:pStyle w:val="Default"/>
        <w:numPr>
          <w:ilvl w:val="0"/>
          <w:numId w:val="7"/>
        </w:numPr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lastRenderedPageBreak/>
        <w:t>Thank the participant</w:t>
      </w:r>
      <w:r w:rsidRPr="00E86866">
        <w:rPr>
          <w:rFonts w:ascii="Calibri" w:hAnsi="Calibri" w:cs="Calibri"/>
          <w:sz w:val="23"/>
          <w:szCs w:val="23"/>
        </w:rPr>
        <w:t xml:space="preserve"> for their time and assure </w:t>
      </w:r>
      <w:r>
        <w:rPr>
          <w:rFonts w:ascii="Calibri" w:hAnsi="Calibri" w:cs="Calibri"/>
          <w:sz w:val="23"/>
          <w:szCs w:val="23"/>
        </w:rPr>
        <w:t>him/her</w:t>
      </w:r>
      <w:r w:rsidRPr="00E86866">
        <w:rPr>
          <w:rFonts w:ascii="Calibri" w:hAnsi="Calibri" w:cs="Calibri"/>
          <w:sz w:val="23"/>
          <w:szCs w:val="23"/>
        </w:rPr>
        <w:t xml:space="preserve"> that their observations and comments have been very useful.</w:t>
      </w:r>
    </w:p>
    <w:p w14:paraId="3EBBEB32" w14:textId="77777777" w:rsidR="009B43B3" w:rsidRDefault="009B43B3" w:rsidP="009B43B3">
      <w:pPr>
        <w:jc w:val="both"/>
        <w:rPr>
          <w:b/>
        </w:rPr>
      </w:pPr>
    </w:p>
    <w:p w14:paraId="4A3ABF78" w14:textId="77777777" w:rsidR="009B43B3" w:rsidRPr="001048B9" w:rsidRDefault="009B43B3" w:rsidP="009B43B3">
      <w:pPr>
        <w:spacing w:after="120"/>
        <w:jc w:val="center"/>
        <w:rPr>
          <w:rFonts w:ascii="Arial" w:hAnsi="Arial" w:cs="Arial"/>
          <w:b/>
        </w:rPr>
      </w:pPr>
      <w:r w:rsidRPr="001048B9">
        <w:rPr>
          <w:rFonts w:ascii="Arial" w:hAnsi="Arial" w:cs="Arial"/>
          <w:b/>
        </w:rPr>
        <w:t xml:space="preserve">END </w:t>
      </w:r>
      <w:r>
        <w:rPr>
          <w:rFonts w:ascii="Arial" w:hAnsi="Arial" w:cs="Arial"/>
          <w:b/>
        </w:rPr>
        <w:t xml:space="preserve">In depth interview </w:t>
      </w:r>
    </w:p>
    <w:p w14:paraId="4AD0446C" w14:textId="77777777" w:rsidR="009B43B3" w:rsidRDefault="009B43B3" w:rsidP="009B43B3">
      <w:pPr>
        <w:spacing w:after="120"/>
        <w:jc w:val="center"/>
        <w:rPr>
          <w:rFonts w:ascii="Arial" w:hAnsi="Arial" w:cs="Arial"/>
        </w:rPr>
      </w:pPr>
      <w:r w:rsidRPr="001048B9">
        <w:rPr>
          <w:rFonts w:ascii="Arial" w:hAnsi="Arial" w:cs="Arial"/>
        </w:rPr>
        <w:t xml:space="preserve">Thank respondent for taking the time to </w:t>
      </w:r>
      <w:r>
        <w:rPr>
          <w:rFonts w:ascii="Arial" w:hAnsi="Arial" w:cs="Arial"/>
        </w:rPr>
        <w:t xml:space="preserve">participate in the in-depth interview </w:t>
      </w:r>
    </w:p>
    <w:p w14:paraId="32DDB74E" w14:textId="77777777" w:rsidR="009B43B3" w:rsidRPr="00307D1C" w:rsidRDefault="009B43B3" w:rsidP="00307D1C">
      <w:pPr>
        <w:rPr>
          <w:b/>
        </w:rPr>
      </w:pPr>
    </w:p>
    <w:sectPr w:rsidR="009B43B3" w:rsidRPr="00307D1C" w:rsidSect="00FF1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45B2D"/>
    <w:multiLevelType w:val="hybridMultilevel"/>
    <w:tmpl w:val="AA0654E8"/>
    <w:lvl w:ilvl="0" w:tplc="5EC2C6D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671A8"/>
    <w:multiLevelType w:val="hybridMultilevel"/>
    <w:tmpl w:val="B94E6442"/>
    <w:lvl w:ilvl="0" w:tplc="EB9C3E70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44FFF"/>
    <w:multiLevelType w:val="hybridMultilevel"/>
    <w:tmpl w:val="5A189CF2"/>
    <w:lvl w:ilvl="0" w:tplc="EF68F4F0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DF2F65"/>
    <w:multiLevelType w:val="multilevel"/>
    <w:tmpl w:val="D416D68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3241176E"/>
    <w:multiLevelType w:val="hybridMultilevel"/>
    <w:tmpl w:val="A77E0790"/>
    <w:lvl w:ilvl="0" w:tplc="3DD68DA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949C2"/>
    <w:multiLevelType w:val="hybridMultilevel"/>
    <w:tmpl w:val="B03A464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1CB516D"/>
    <w:multiLevelType w:val="multilevel"/>
    <w:tmpl w:val="F168CF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7" w15:restartNumberingAfterBreak="0">
    <w:nsid w:val="447D2266"/>
    <w:multiLevelType w:val="hybridMultilevel"/>
    <w:tmpl w:val="40BE2DB2"/>
    <w:lvl w:ilvl="0" w:tplc="B22E221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F4322"/>
    <w:multiLevelType w:val="hybridMultilevel"/>
    <w:tmpl w:val="B7B29BC6"/>
    <w:lvl w:ilvl="0" w:tplc="CC9C3A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32B4E"/>
    <w:multiLevelType w:val="multilevel"/>
    <w:tmpl w:val="0B8C6F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809" w:hanging="38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10" w15:restartNumberingAfterBreak="0">
    <w:nsid w:val="72B13123"/>
    <w:multiLevelType w:val="hybridMultilevel"/>
    <w:tmpl w:val="4AC0F66E"/>
    <w:lvl w:ilvl="0" w:tplc="2B8E5F10">
      <w:start w:val="1"/>
      <w:numFmt w:val="bullet"/>
      <w:lvlText w:val="-"/>
      <w:lvlJc w:val="left"/>
      <w:pPr>
        <w:ind w:left="149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7B6F2B56"/>
    <w:multiLevelType w:val="hybridMultilevel"/>
    <w:tmpl w:val="8C761B6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DM0trQ0MDIwsDBW0lEKTi0uzszPAykwrAUAPzl1PiwAAAA="/>
  </w:docVars>
  <w:rsids>
    <w:rsidRoot w:val="00BB4AC0"/>
    <w:rsid w:val="00024175"/>
    <w:rsid w:val="000439B2"/>
    <w:rsid w:val="00080869"/>
    <w:rsid w:val="001D5CBE"/>
    <w:rsid w:val="001D6D7A"/>
    <w:rsid w:val="00202D13"/>
    <w:rsid w:val="00263FF7"/>
    <w:rsid w:val="002C2AFB"/>
    <w:rsid w:val="00307D1C"/>
    <w:rsid w:val="00414D66"/>
    <w:rsid w:val="0041764D"/>
    <w:rsid w:val="004D1631"/>
    <w:rsid w:val="004E46CC"/>
    <w:rsid w:val="00504FEC"/>
    <w:rsid w:val="00573391"/>
    <w:rsid w:val="00640E24"/>
    <w:rsid w:val="00656F17"/>
    <w:rsid w:val="0069052A"/>
    <w:rsid w:val="006E3BD8"/>
    <w:rsid w:val="007E1CA3"/>
    <w:rsid w:val="0082098F"/>
    <w:rsid w:val="008A097F"/>
    <w:rsid w:val="0093748B"/>
    <w:rsid w:val="00984BBB"/>
    <w:rsid w:val="00997E1D"/>
    <w:rsid w:val="009B43B3"/>
    <w:rsid w:val="00AB2B35"/>
    <w:rsid w:val="00BB4AC0"/>
    <w:rsid w:val="00C14C81"/>
    <w:rsid w:val="00C56B5F"/>
    <w:rsid w:val="00C75A28"/>
    <w:rsid w:val="00D26BD7"/>
    <w:rsid w:val="00D64187"/>
    <w:rsid w:val="00D9190C"/>
    <w:rsid w:val="00E65E77"/>
    <w:rsid w:val="00E746BD"/>
    <w:rsid w:val="00EC2A70"/>
    <w:rsid w:val="00EE22DC"/>
    <w:rsid w:val="00F02521"/>
    <w:rsid w:val="00F33984"/>
    <w:rsid w:val="00FF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952EE"/>
  <w15:chartTrackingRefBased/>
  <w15:docId w15:val="{3071978F-7EF2-4ACD-995C-AF9D42CD9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7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9B43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4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3B3"/>
    <w:pPr>
      <w:spacing w:after="200" w:line="240" w:lineRule="auto"/>
    </w:pPr>
    <w:rPr>
      <w:rFonts w:ascii="Calibri" w:eastAsia="Times New Roman" w:hAnsi="Calibri" w:cs="Cordia New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3B3"/>
    <w:rPr>
      <w:rFonts w:ascii="Calibri" w:eastAsia="Times New Roman" w:hAnsi="Calibri" w:cs="Cordia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3B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B43B3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391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391"/>
    <w:rPr>
      <w:rFonts w:ascii="Calibri" w:eastAsia="Times New Roman" w:hAnsi="Calibri" w:cs="Cordia New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1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 Minh</dc:creator>
  <cp:keywords/>
  <dc:description/>
  <cp:lastModifiedBy>Trần Khánh Long</cp:lastModifiedBy>
  <cp:revision>3</cp:revision>
  <cp:lastPrinted>2017-08-30T02:04:00Z</cp:lastPrinted>
  <dcterms:created xsi:type="dcterms:W3CDTF">2021-02-26T06:58:00Z</dcterms:created>
  <dcterms:modified xsi:type="dcterms:W3CDTF">2021-02-26T07:00:00Z</dcterms:modified>
</cp:coreProperties>
</file>